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ListTable5Dark-Accent1"/>
        <w:tblW w:w="10206" w:type="dxa"/>
        <w:tblInd w:w="-572" w:type="dxa"/>
        <w:tblLayout w:type="fixed"/>
        <w:tblLook w:val="0000" w:firstRow="0" w:lastRow="0" w:firstColumn="0" w:lastColumn="0" w:noHBand="0" w:noVBand="0"/>
      </w:tblPr>
      <w:tblGrid>
        <w:gridCol w:w="2410"/>
        <w:gridCol w:w="284"/>
        <w:gridCol w:w="7512"/>
      </w:tblGrid>
      <w:tr w:rsidR="00CE5CC0" w:rsidRPr="00017862" w14:paraId="246A0985" w14:textId="77777777" w:rsidTr="003D53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4" w:type="dxa"/>
            <w:gridSpan w:val="2"/>
            <w:shd w:val="clear" w:color="auto" w:fill="auto"/>
          </w:tcPr>
          <w:p w14:paraId="3FE450AB" w14:textId="7CFCD82E" w:rsidR="00CE5CC0" w:rsidRPr="00017862" w:rsidRDefault="004A55C9" w:rsidP="00CA7CC0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noProof/>
                <w:sz w:val="22"/>
                <w:szCs w:val="22"/>
                <w:lang w:val="en-GB" w:eastAsia="en-GB"/>
              </w:rPr>
              <w:drawing>
                <wp:anchor distT="0" distB="0" distL="114300" distR="114300" simplePos="0" relativeHeight="251662336" behindDoc="0" locked="0" layoutInCell="1" allowOverlap="1" wp14:anchorId="4BB68BE8" wp14:editId="01612CDF">
                  <wp:simplePos x="0" y="0"/>
                  <wp:positionH relativeFrom="column">
                    <wp:posOffset>-70485</wp:posOffset>
                  </wp:positionH>
                  <wp:positionV relativeFrom="paragraph">
                    <wp:posOffset>-114935</wp:posOffset>
                  </wp:positionV>
                  <wp:extent cx="1573530" cy="579120"/>
                  <wp:effectExtent l="0" t="0" r="7620" b="0"/>
                  <wp:wrapNone/>
                  <wp:docPr id="1" name="Picture 0" descr="newground no backgroun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newground no background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3530" cy="579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512" w:type="dxa"/>
            <w:shd w:val="clear" w:color="auto" w:fill="auto"/>
            <w:vAlign w:val="center"/>
          </w:tcPr>
          <w:p w14:paraId="0FF2D34C" w14:textId="1985268E" w:rsidR="00CE5CC0" w:rsidRPr="00017862" w:rsidRDefault="00CE5CC0" w:rsidP="006B0FBF">
            <w:pPr>
              <w:spacing w:before="120" w:after="120"/>
              <w:rPr>
                <w:rFonts w:asciiTheme="minorHAnsi" w:hAnsiTheme="minorHAnsi" w:cstheme="minorHAnsi"/>
                <w:b/>
                <w:bCs/>
                <w:color w:val="auto"/>
                <w:sz w:val="36"/>
                <w:szCs w:val="36"/>
                <w:lang w:val="en-GB"/>
              </w:rPr>
            </w:pPr>
            <w:r w:rsidRPr="00017862">
              <w:rPr>
                <w:rFonts w:asciiTheme="minorHAnsi" w:hAnsiTheme="minorHAnsi" w:cstheme="minorHAnsi"/>
                <w:b/>
                <w:color w:val="auto"/>
                <w:sz w:val="36"/>
                <w:szCs w:val="36"/>
                <w:lang w:val="en-GB"/>
              </w:rPr>
              <w:t>JOB</w:t>
            </w:r>
            <w:r w:rsidR="00F50AFA">
              <w:rPr>
                <w:rFonts w:asciiTheme="minorHAnsi" w:hAnsiTheme="minorHAnsi" w:cstheme="minorHAnsi"/>
                <w:b/>
                <w:color w:val="auto"/>
                <w:sz w:val="36"/>
                <w:szCs w:val="36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color w:val="auto"/>
                <w:sz w:val="36"/>
                <w:szCs w:val="36"/>
                <w:lang w:val="en-GB"/>
              </w:rPr>
              <w:t>DESCRIPTION</w:t>
            </w:r>
          </w:p>
        </w:tc>
      </w:tr>
      <w:tr w:rsidR="00CE5CC0" w:rsidRPr="00017862" w14:paraId="2E5A0944" w14:textId="77777777" w:rsidTr="002B7960">
        <w:trPr>
          <w:trHeight w:val="8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</w:tcPr>
          <w:p w14:paraId="1AFFDDFA" w14:textId="31620693" w:rsidR="00CE5CC0" w:rsidRPr="00017862" w:rsidRDefault="00CE5CC0" w:rsidP="00CA7CC0">
            <w:pPr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Job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Title: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  <w:gridSpan w:val="2"/>
            <w:shd w:val="clear" w:color="auto" w:fill="E5F5FF"/>
          </w:tcPr>
          <w:p w14:paraId="3F7A7699" w14:textId="0207D335" w:rsidR="00815D38" w:rsidRPr="00017862" w:rsidRDefault="00304E05" w:rsidP="1C47CC8C">
            <w:pPr>
              <w:spacing w:before="120" w:after="120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Environment</w:t>
            </w:r>
            <w:r w:rsidR="00F50AFA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 </w:t>
            </w:r>
            <w:r w:rsidR="00FE4723" w:rsidRPr="00017862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 </w:t>
            </w:r>
            <w:r w:rsidR="00FE4723" w:rsidRPr="00017862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Health</w:t>
            </w:r>
            <w:r w:rsidR="00F50AFA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 </w:t>
            </w:r>
            <w:r w:rsidR="00FE4723" w:rsidRPr="00017862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&amp;</w:t>
            </w:r>
            <w:r w:rsidR="00F50AFA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 </w:t>
            </w:r>
            <w:r w:rsidR="00FE4723" w:rsidRPr="00017862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Safety</w:t>
            </w:r>
            <w:r w:rsidR="00F50AFA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 </w:t>
            </w:r>
            <w:r w:rsidR="3BA89299" w:rsidRPr="00017862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Compliance</w:t>
            </w:r>
            <w:r w:rsidR="00F50AFA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Office</w:t>
            </w:r>
            <w:r w:rsidR="008A77A4" w:rsidRPr="00017862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r</w:t>
            </w:r>
          </w:p>
        </w:tc>
      </w:tr>
      <w:tr w:rsidR="00CE5CC0" w:rsidRPr="00017862" w14:paraId="26DE9066" w14:textId="77777777" w:rsidTr="002B79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</w:tcPr>
          <w:p w14:paraId="50FAF229" w14:textId="77777777" w:rsidR="00CE5CC0" w:rsidRPr="00017862" w:rsidRDefault="00CE5CC0" w:rsidP="00CA7CC0">
            <w:pPr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Department: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  <w:gridSpan w:val="2"/>
            <w:shd w:val="clear" w:color="auto" w:fill="E5F5FF"/>
          </w:tcPr>
          <w:p w14:paraId="3A2A5AB0" w14:textId="67C68470" w:rsidR="00CE5CC0" w:rsidRPr="00017862" w:rsidRDefault="00BA79DF" w:rsidP="00CA7CC0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/>
                <w:color w:val="auto"/>
                <w:sz w:val="22"/>
                <w:szCs w:val="22"/>
                <w:lang w:val="en-GB"/>
              </w:rPr>
              <w:t>The</w:t>
            </w:r>
            <w:r w:rsidR="00F50AFA">
              <w:rPr>
                <w:rFonts w:asciiTheme="minorHAnsi" w:hAnsiTheme="minorHAnsi" w:cstheme="minorHAnsi"/>
                <w:b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color w:val="auto"/>
                <w:sz w:val="22"/>
                <w:szCs w:val="22"/>
                <w:lang w:val="en-GB"/>
              </w:rPr>
              <w:t>Compliance</w:t>
            </w:r>
            <w:r w:rsidR="00F50AFA">
              <w:rPr>
                <w:rFonts w:asciiTheme="minorHAnsi" w:hAnsiTheme="minorHAnsi" w:cstheme="minorHAnsi"/>
                <w:b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color w:val="auto"/>
                <w:sz w:val="22"/>
                <w:szCs w:val="22"/>
                <w:lang w:val="en-GB"/>
              </w:rPr>
              <w:t>People,</w:t>
            </w:r>
            <w:r w:rsidR="00F50AFA">
              <w:rPr>
                <w:rFonts w:asciiTheme="minorHAnsi" w:hAnsiTheme="minorHAnsi" w:cstheme="minorHAnsi"/>
                <w:b/>
                <w:color w:val="auto"/>
                <w:sz w:val="22"/>
                <w:szCs w:val="22"/>
                <w:lang w:val="en-GB"/>
              </w:rPr>
              <w:t xml:space="preserve"> </w:t>
            </w:r>
            <w:r w:rsidR="001A30D5" w:rsidRPr="00017862">
              <w:rPr>
                <w:rFonts w:asciiTheme="minorHAnsi" w:hAnsiTheme="minorHAnsi" w:cstheme="minorHAnsi"/>
                <w:b/>
                <w:color w:val="auto"/>
                <w:sz w:val="22"/>
                <w:szCs w:val="22"/>
                <w:lang w:val="en-GB"/>
              </w:rPr>
              <w:t>Newground</w:t>
            </w:r>
            <w:r w:rsidR="00F50AFA">
              <w:rPr>
                <w:rFonts w:asciiTheme="minorHAnsi" w:hAnsiTheme="minorHAnsi" w:cstheme="minorHAnsi"/>
                <w:b/>
                <w:color w:val="auto"/>
                <w:sz w:val="22"/>
                <w:szCs w:val="22"/>
                <w:lang w:val="en-GB"/>
              </w:rPr>
              <w:t xml:space="preserve"> </w:t>
            </w:r>
            <w:r w:rsidR="001A30D5" w:rsidRPr="00017862">
              <w:rPr>
                <w:rFonts w:asciiTheme="minorHAnsi" w:hAnsiTheme="minorHAnsi" w:cstheme="minorHAnsi"/>
                <w:b/>
                <w:color w:val="auto"/>
                <w:sz w:val="22"/>
                <w:szCs w:val="22"/>
                <w:lang w:val="en-GB"/>
              </w:rPr>
              <w:t>Business</w:t>
            </w:r>
            <w:r w:rsidR="00F50AFA">
              <w:rPr>
                <w:rFonts w:asciiTheme="minorHAnsi" w:hAnsiTheme="minorHAnsi" w:cstheme="minorHAnsi"/>
                <w:b/>
                <w:color w:val="auto"/>
                <w:sz w:val="22"/>
                <w:szCs w:val="22"/>
                <w:lang w:val="en-GB"/>
              </w:rPr>
              <w:t xml:space="preserve"> </w:t>
            </w:r>
            <w:r w:rsidR="001A30D5" w:rsidRPr="00017862">
              <w:rPr>
                <w:rFonts w:asciiTheme="minorHAnsi" w:hAnsiTheme="minorHAnsi" w:cstheme="minorHAnsi"/>
                <w:b/>
                <w:color w:val="auto"/>
                <w:sz w:val="22"/>
                <w:szCs w:val="22"/>
                <w:lang w:val="en-GB"/>
              </w:rPr>
              <w:t>Services</w:t>
            </w:r>
          </w:p>
        </w:tc>
      </w:tr>
      <w:tr w:rsidR="00CE5CC0" w:rsidRPr="00017862" w14:paraId="06F3213D" w14:textId="77777777" w:rsidTr="002B796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</w:tcPr>
          <w:p w14:paraId="0CA40379" w14:textId="6198C6D5" w:rsidR="00CE5CC0" w:rsidRPr="00017862" w:rsidRDefault="00CE5CC0" w:rsidP="00CA7CC0">
            <w:pPr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Office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Location: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  <w:gridSpan w:val="2"/>
            <w:shd w:val="clear" w:color="auto" w:fill="E5F5FF"/>
          </w:tcPr>
          <w:p w14:paraId="774DF55A" w14:textId="4DE4F6CC" w:rsidR="00CE5CC0" w:rsidRPr="00017862" w:rsidRDefault="004E17D3" w:rsidP="00CA7CC0">
            <w:pPr>
              <w:spacing w:before="120" w:after="12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Bob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Watt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Building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193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Bolto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Road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Blackburn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BB2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3GE</w:t>
            </w:r>
          </w:p>
        </w:tc>
      </w:tr>
      <w:tr w:rsidR="00F655F5" w:rsidRPr="00017862" w14:paraId="5600E67D" w14:textId="77777777" w:rsidTr="002B79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</w:tcPr>
          <w:p w14:paraId="50E1B160" w14:textId="77777777" w:rsidR="00F655F5" w:rsidRPr="00017862" w:rsidRDefault="00F655F5" w:rsidP="00CA7CC0">
            <w:pPr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Grad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  <w:gridSpan w:val="2"/>
            <w:shd w:val="clear" w:color="auto" w:fill="E5F5FF"/>
          </w:tcPr>
          <w:p w14:paraId="5FCD5EC4" w14:textId="753A0369" w:rsidR="00F655F5" w:rsidRPr="00017862" w:rsidRDefault="00AB509F" w:rsidP="1C47CC8C">
            <w:pPr>
              <w:spacing w:before="120" w:after="12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5</w:t>
            </w:r>
          </w:p>
        </w:tc>
      </w:tr>
      <w:tr w:rsidR="00CE5CC0" w:rsidRPr="00017862" w14:paraId="6147AB2C" w14:textId="77777777" w:rsidTr="002B7960">
        <w:trPr>
          <w:trHeight w:val="271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</w:tcPr>
          <w:p w14:paraId="29F1FDB1" w14:textId="4902CA4E" w:rsidR="00CE5CC0" w:rsidRPr="00017862" w:rsidRDefault="00CE5CC0" w:rsidP="00CA7CC0">
            <w:pPr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Job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Purpo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  <w:gridSpan w:val="2"/>
            <w:shd w:val="clear" w:color="auto" w:fill="E5F5FF"/>
          </w:tcPr>
          <w:p w14:paraId="0A2A426E" w14:textId="3B5384A4" w:rsidR="00304E05" w:rsidRPr="00017862" w:rsidRDefault="00304E05" w:rsidP="00D63BB9">
            <w:pPr>
              <w:pStyle w:val="ListParagraph"/>
              <w:numPr>
                <w:ilvl w:val="0"/>
                <w:numId w:val="11"/>
              </w:numPr>
              <w:spacing w:before="60" w:after="60"/>
              <w:ind w:hanging="408"/>
              <w:contextualSpacing w:val="0"/>
              <w:rPr>
                <w:rFonts w:asciiTheme="minorHAnsi" w:eastAsia="Arial" w:hAnsiTheme="minorHAnsi" w:cstheme="minorHAnsi"/>
                <w:color w:val="auto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maintai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register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nvironm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9D390F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health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&amp;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afet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EF6EEDC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l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gislation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provid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ubscriber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9101DE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Legislatio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Updat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ervic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(LUS)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with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up-to-date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ccurat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ummarie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3024C425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U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3024C425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UK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3024C425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3024C425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ROI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law</w:t>
            </w:r>
            <w:r w:rsidR="00F21180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.</w:t>
            </w:r>
          </w:p>
          <w:p w14:paraId="0EF002D5" w14:textId="333F4298" w:rsidR="00304E05" w:rsidRPr="00017862" w:rsidRDefault="00304E05" w:rsidP="00D63BB9">
            <w:pPr>
              <w:pStyle w:val="ListParagraph"/>
              <w:numPr>
                <w:ilvl w:val="0"/>
                <w:numId w:val="11"/>
              </w:numPr>
              <w:spacing w:before="60" w:after="60"/>
              <w:ind w:hanging="408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produc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monthl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nvironm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9D390F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health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&amp;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afet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newsletter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fo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LU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ubscriber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othe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clients</w:t>
            </w:r>
            <w:r w:rsidR="00F21180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.</w:t>
            </w:r>
          </w:p>
          <w:p w14:paraId="5D2CF9C8" w14:textId="10BCA246" w:rsidR="47A67917" w:rsidRPr="00017862" w:rsidRDefault="47A67917" w:rsidP="00D63BB9">
            <w:pPr>
              <w:pStyle w:val="ListParagraph"/>
              <w:numPr>
                <w:ilvl w:val="0"/>
                <w:numId w:val="11"/>
              </w:numPr>
              <w:spacing w:before="60" w:after="60"/>
              <w:ind w:hanging="408"/>
              <w:contextualSpacing w:val="0"/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contribut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nsur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ha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l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867C0B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U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867C0B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UK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867C0B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867C0B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ROI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nvironm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health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afet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leg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cont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i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complete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ccurate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comprehensibl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up-to-date.</w:t>
            </w:r>
          </w:p>
          <w:p w14:paraId="4391283D" w14:textId="15E8603E" w:rsidR="004F4E21" w:rsidRPr="00017862" w:rsidRDefault="00304E05" w:rsidP="00D63BB9">
            <w:pPr>
              <w:pStyle w:val="ListParagraph"/>
              <w:numPr>
                <w:ilvl w:val="0"/>
                <w:numId w:val="11"/>
              </w:numPr>
              <w:spacing w:before="60" w:after="60"/>
              <w:ind w:hanging="408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provid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‘helpline’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uppor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client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o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gener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nvironm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C7319E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health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&amp;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afet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F21180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complianc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nquiries.</w:t>
            </w:r>
          </w:p>
        </w:tc>
      </w:tr>
      <w:tr w:rsidR="00CE5CC0" w:rsidRPr="00017862" w14:paraId="765C934D" w14:textId="77777777" w:rsidTr="002B79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</w:tcPr>
          <w:p w14:paraId="4CCDA08B" w14:textId="1B924F53" w:rsidR="00CE5CC0" w:rsidRPr="00017862" w:rsidRDefault="00CE5CC0" w:rsidP="00CA7CC0">
            <w:pPr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Reporting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T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  <w:gridSpan w:val="2"/>
            <w:shd w:val="clear" w:color="auto" w:fill="E5F5FF"/>
          </w:tcPr>
          <w:p w14:paraId="7925630B" w14:textId="2A801A7A" w:rsidR="00CE5CC0" w:rsidRPr="00017862" w:rsidRDefault="00304E05" w:rsidP="00304E05">
            <w:pPr>
              <w:spacing w:before="120" w:after="12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</w:t>
            </w:r>
            <w:r w:rsidR="008A77A4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nvironm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8A77A4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H</w:t>
            </w:r>
            <w:r w:rsidR="008A77A4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alth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8A77A4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&amp;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</w:t>
            </w:r>
            <w:r w:rsidR="008A77A4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fet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8A77A4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sourc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8A77A4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Manager</w:t>
            </w:r>
          </w:p>
        </w:tc>
      </w:tr>
      <w:tr w:rsidR="00CE5CC0" w:rsidRPr="00017862" w14:paraId="41483B9A" w14:textId="77777777" w:rsidTr="002B796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</w:tcPr>
          <w:p w14:paraId="30428DF7" w14:textId="116D5681" w:rsidR="00CE5CC0" w:rsidRPr="00017862" w:rsidRDefault="00CE5CC0" w:rsidP="00CA7CC0">
            <w:pPr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Staff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Management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Responsibiliti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  <w:gridSpan w:val="2"/>
            <w:shd w:val="clear" w:color="auto" w:fill="E5F5FF"/>
          </w:tcPr>
          <w:p w14:paraId="6940B648" w14:textId="4AF24A5E" w:rsidR="00CE5CC0" w:rsidRPr="00017862" w:rsidRDefault="000F7E17" w:rsidP="00CA7CC0">
            <w:pPr>
              <w:spacing w:before="120" w:after="12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Non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</w:p>
        </w:tc>
      </w:tr>
      <w:tr w:rsidR="00CE5CC0" w:rsidRPr="00017862" w14:paraId="36DA675F" w14:textId="77777777" w:rsidTr="002B79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</w:tcPr>
          <w:p w14:paraId="1E3B4D92" w14:textId="40993C2A" w:rsidR="00CE5CC0" w:rsidRPr="00017862" w:rsidRDefault="00CE5CC0" w:rsidP="00CA7CC0">
            <w:pPr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Range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of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Decision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Making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  <w:gridSpan w:val="2"/>
            <w:shd w:val="clear" w:color="auto" w:fill="E5F5FF"/>
          </w:tcPr>
          <w:p w14:paraId="23BB71EF" w14:textId="1A3C50B5" w:rsidR="00A06454" w:rsidRPr="00017862" w:rsidRDefault="00304E05" w:rsidP="008A77A4">
            <w:pPr>
              <w:spacing w:before="120" w:after="12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Dail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decision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relat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prim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objective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pos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withi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stablishe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policie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procedures.</w:t>
            </w:r>
          </w:p>
        </w:tc>
      </w:tr>
      <w:tr w:rsidR="00CE5CC0" w:rsidRPr="00017862" w14:paraId="03D81054" w14:textId="77777777" w:rsidTr="002B796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</w:tcPr>
          <w:p w14:paraId="6C507903" w14:textId="2D42D78F" w:rsidR="00CE5CC0" w:rsidRPr="00017862" w:rsidRDefault="00CE5CC0" w:rsidP="00CA7CC0">
            <w:pPr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Responsibility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for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Assets,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Materials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Etc.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  <w:gridSpan w:val="2"/>
            <w:shd w:val="clear" w:color="auto" w:fill="E5F5FF"/>
          </w:tcPr>
          <w:p w14:paraId="5B219EF0" w14:textId="2201C191" w:rsidR="00CE5CC0" w:rsidRPr="00017862" w:rsidRDefault="00304E05" w:rsidP="00CA7CC0">
            <w:pPr>
              <w:spacing w:before="120" w:after="12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cces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mpute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nformatio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nfidenti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materi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tc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refor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sponsibl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o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ecurit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managem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unde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ovision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ata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otectio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ct.</w:t>
            </w:r>
          </w:p>
        </w:tc>
      </w:tr>
      <w:tr w:rsidR="00CE5CC0" w:rsidRPr="00017862" w14:paraId="14EEF335" w14:textId="77777777" w:rsidTr="002B79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</w:tcPr>
          <w:p w14:paraId="3F8CCADD" w14:textId="127B152F" w:rsidR="00CE5CC0" w:rsidRPr="00017862" w:rsidRDefault="00CE5CC0" w:rsidP="00CA7CC0">
            <w:pPr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Budgetary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Responsibiliti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  <w:gridSpan w:val="2"/>
            <w:shd w:val="clear" w:color="auto" w:fill="E5F5FF"/>
          </w:tcPr>
          <w:p w14:paraId="48C9DA01" w14:textId="77777777" w:rsidR="000F7E17" w:rsidRPr="00017862" w:rsidRDefault="00304E05" w:rsidP="008A77A4">
            <w:pPr>
              <w:spacing w:before="120" w:after="12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None</w:t>
            </w:r>
          </w:p>
        </w:tc>
      </w:tr>
      <w:tr w:rsidR="00CE5CC0" w:rsidRPr="00017862" w14:paraId="53037F48" w14:textId="77777777" w:rsidTr="002B796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</w:tcPr>
          <w:p w14:paraId="52B156B9" w14:textId="6F720A2E" w:rsidR="00CE5CC0" w:rsidRPr="00017862" w:rsidRDefault="00CE5CC0" w:rsidP="00CA7CC0">
            <w:pPr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Key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Contact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  <w:gridSpan w:val="2"/>
            <w:shd w:val="clear" w:color="auto" w:fill="E5F5FF"/>
          </w:tcPr>
          <w:p w14:paraId="1F799872" w14:textId="21E25AC0" w:rsidR="00752A8A" w:rsidRPr="00017862" w:rsidRDefault="003410C2" w:rsidP="00CA7CC0">
            <w:pPr>
              <w:spacing w:before="120" w:after="12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LU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ubscribers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oduc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ales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ustome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uccess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evelopment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Market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nsultanc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unctions</w:t>
            </w:r>
          </w:p>
        </w:tc>
      </w:tr>
      <w:tr w:rsidR="0031522D" w:rsidRPr="00017862" w14:paraId="672A6659" w14:textId="77777777" w:rsidTr="002B79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</w:tcPr>
          <w:p w14:paraId="0A37501D" w14:textId="77777777" w:rsidR="0031522D" w:rsidRPr="00017862" w:rsidRDefault="0031522D" w:rsidP="00CA7CC0">
            <w:pPr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  <w:gridSpan w:val="2"/>
            <w:shd w:val="clear" w:color="auto" w:fill="E5F5FF"/>
          </w:tcPr>
          <w:p w14:paraId="5DAB6C7B" w14:textId="77777777" w:rsidR="0031522D" w:rsidRPr="00017862" w:rsidRDefault="0031522D" w:rsidP="003D53CA">
            <w:pPr>
              <w:spacing w:before="120" w:after="12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</w:tr>
      <w:tr w:rsidR="00566EBA" w:rsidRPr="00017862" w14:paraId="0B8F984D" w14:textId="77777777" w:rsidTr="002B7960">
        <w:trPr>
          <w:trHeight w:val="394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</w:tcPr>
          <w:p w14:paraId="1736F63C" w14:textId="2426FCF3" w:rsidR="00566EBA" w:rsidRPr="00017862" w:rsidRDefault="00566EBA" w:rsidP="004749FC">
            <w:pPr>
              <w:widowControl w:val="0"/>
              <w:spacing w:before="240" w:after="240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lastRenderedPageBreak/>
              <w:t>Essential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Duties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&amp;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Responsibilities</w:t>
            </w:r>
          </w:p>
          <w:p w14:paraId="40235BAE" w14:textId="24E0E607" w:rsidR="00566EBA" w:rsidRPr="00017862" w:rsidRDefault="00566EBA" w:rsidP="004749FC">
            <w:pPr>
              <w:widowControl w:val="0"/>
              <w:spacing w:before="240" w:after="240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Key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Responsibilities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Accountabiliti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  <w:gridSpan w:val="2"/>
            <w:shd w:val="clear" w:color="auto" w:fill="E5F5FF"/>
          </w:tcPr>
          <w:p w14:paraId="51836E21" w14:textId="2E2C6640" w:rsidR="00593489" w:rsidRPr="00017862" w:rsidRDefault="00C37976" w:rsidP="00D63BB9">
            <w:pPr>
              <w:pStyle w:val="ListParagraph"/>
              <w:widowControl w:val="0"/>
              <w:numPr>
                <w:ilvl w:val="0"/>
                <w:numId w:val="12"/>
              </w:numPr>
              <w:spacing w:beforeLines="60" w:before="144" w:afterLines="60" w:after="144"/>
              <w:ind w:left="357" w:hanging="357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</w:t>
            </w:r>
            <w:r w:rsidR="007C06A6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nterpre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59348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U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59348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UK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59348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59348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ROI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59348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nvironm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59348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59348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health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9542B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&amp;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59348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afet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7C06A6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legislatio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1B704E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7E70A4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oduc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7C06A6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ummarie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183DA7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a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183DA7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mee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9542B9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6532BA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LU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B56DCD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tyle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B56DCD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nsistenc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B56DCD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B56DCD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qualit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6532BA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quirements.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6E79B6D" w14:textId="67FC6952" w:rsidR="00304E05" w:rsidRPr="00017862" w:rsidRDefault="00B5622F" w:rsidP="00D63BB9">
            <w:pPr>
              <w:pStyle w:val="ListParagraph"/>
              <w:widowControl w:val="0"/>
              <w:numPr>
                <w:ilvl w:val="0"/>
                <w:numId w:val="12"/>
              </w:numPr>
              <w:spacing w:beforeLines="60" w:before="144" w:afterLines="60" w:after="144"/>
              <w:ind w:left="357" w:hanging="357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ntribut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nsur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nvironm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health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9542B9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&amp;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afet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leg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nt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source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r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mplet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ccurat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b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oof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LU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ntrie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giv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eedback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utho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(regard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hanges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larifications)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tc.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 </w:t>
            </w:r>
          </w:p>
          <w:p w14:paraId="34398535" w14:textId="7AE672A8" w:rsidR="00F43274" w:rsidRPr="00017862" w:rsidRDefault="00F43274" w:rsidP="00D63BB9">
            <w:pPr>
              <w:pStyle w:val="ListParagraph"/>
              <w:widowControl w:val="0"/>
              <w:numPr>
                <w:ilvl w:val="0"/>
                <w:numId w:val="12"/>
              </w:numPr>
              <w:spacing w:beforeLines="60" w:before="144" w:afterLines="60" w:after="144"/>
              <w:ind w:left="357" w:hanging="357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ssis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evelopm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source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rigin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mplianc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base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ntent.</w:t>
            </w:r>
          </w:p>
          <w:p w14:paraId="7529867B" w14:textId="57055833" w:rsidR="00233681" w:rsidRPr="00017862" w:rsidRDefault="00233681" w:rsidP="00D63BB9">
            <w:pPr>
              <w:pStyle w:val="ListParagraph"/>
              <w:widowControl w:val="0"/>
              <w:numPr>
                <w:ilvl w:val="0"/>
                <w:numId w:val="12"/>
              </w:numPr>
              <w:spacing w:beforeLines="60" w:before="144" w:afterLines="60" w:after="144"/>
              <w:ind w:left="357" w:hanging="357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ntribut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evelopment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mplementatio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mprovem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ocesse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o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oductio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LU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nt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b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dentify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gap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/o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otenti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mprovement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urr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ocesses.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630D8785" w14:textId="56EBC2BA" w:rsidR="00304E05" w:rsidRPr="00017862" w:rsidRDefault="00304E05" w:rsidP="00D63BB9">
            <w:pPr>
              <w:pStyle w:val="ListParagraph"/>
              <w:widowControl w:val="0"/>
              <w:numPr>
                <w:ilvl w:val="0"/>
                <w:numId w:val="12"/>
              </w:numPr>
              <w:spacing w:beforeLines="60" w:before="144" w:afterLines="60" w:after="144"/>
              <w:ind w:left="357" w:hanging="357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spo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helplin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nquirie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rom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lient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gener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nvironm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6C0A77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health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&amp;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afet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255321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mplianc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ssues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8A77A4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with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8A77A4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uppor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8A77A4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rom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8A77A4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8A77A4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mplianc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8A77A4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eam.</w:t>
            </w:r>
          </w:p>
          <w:p w14:paraId="2D1AB689" w14:textId="5F09E79E" w:rsidR="00304E05" w:rsidRPr="00017862" w:rsidRDefault="00304E05" w:rsidP="00D63BB9">
            <w:pPr>
              <w:pStyle w:val="ListParagraph"/>
              <w:widowControl w:val="0"/>
              <w:numPr>
                <w:ilvl w:val="0"/>
                <w:numId w:val="12"/>
              </w:numPr>
              <w:spacing w:beforeLines="60" w:before="144" w:afterLines="60" w:after="144"/>
              <w:ind w:left="357" w:hanging="357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ntribut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updat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fresh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gener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websit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nt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o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8A77A4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8A77A4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mplianc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8A77A4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eopl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8A77A4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website.</w:t>
            </w:r>
          </w:p>
          <w:p w14:paraId="492F8AF8" w14:textId="39128A9E" w:rsidR="00984C5A" w:rsidRPr="00017862" w:rsidRDefault="006C4FE0" w:rsidP="00D63BB9">
            <w:pPr>
              <w:pStyle w:val="ListParagraph"/>
              <w:widowControl w:val="0"/>
              <w:numPr>
                <w:ilvl w:val="0"/>
                <w:numId w:val="12"/>
              </w:numPr>
              <w:spacing w:beforeLines="60" w:before="144" w:afterLines="60" w:after="144"/>
              <w:ind w:left="357" w:hanging="357"/>
              <w:contextualSpacing w:val="0"/>
              <w:rPr>
                <w:rStyle w:val="normaltextrun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</w:t>
            </w:r>
            <w:r w:rsidR="00984C5A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uppor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984C5A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984C5A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H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984C5A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sourc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984C5A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raine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984C5A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984C5A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ulfill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984C5A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i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984C5A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uties.</w:t>
            </w:r>
          </w:p>
          <w:p w14:paraId="463D3F09" w14:textId="1AF3D1AB" w:rsidR="00C005E9" w:rsidRPr="00017862" w:rsidRDefault="00C005E9" w:rsidP="00D63BB9">
            <w:pPr>
              <w:pStyle w:val="ListParagraph"/>
              <w:numPr>
                <w:ilvl w:val="0"/>
                <w:numId w:val="12"/>
              </w:numPr>
              <w:spacing w:beforeLines="60" w:before="144" w:afterLines="60" w:after="144"/>
              <w:ind w:left="357" w:hanging="357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Mee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ndividu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oductivit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arget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ntribut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llectiv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eam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ivisio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trategic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bjectives.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4665861E" w14:textId="658679E2" w:rsidR="004F4E21" w:rsidRPr="00017862" w:rsidRDefault="00304E05" w:rsidP="00D63BB9">
            <w:pPr>
              <w:pStyle w:val="ListParagraph"/>
              <w:widowControl w:val="0"/>
              <w:numPr>
                <w:ilvl w:val="0"/>
                <w:numId w:val="12"/>
              </w:numPr>
              <w:spacing w:beforeLines="60" w:before="144" w:afterLines="60" w:after="144"/>
              <w:ind w:left="357" w:hanging="357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undertak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uch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utie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ma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rom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im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im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b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gree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with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you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lin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manager.</w:t>
            </w:r>
          </w:p>
        </w:tc>
      </w:tr>
      <w:tr w:rsidR="00CE5CC0" w:rsidRPr="00017862" w14:paraId="68F215F1" w14:textId="77777777" w:rsidTr="002B79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</w:tcPr>
          <w:p w14:paraId="47E59FAD" w14:textId="715794EE" w:rsidR="00855848" w:rsidRPr="00017862" w:rsidRDefault="008E4360" w:rsidP="008E4360">
            <w:pPr>
              <w:widowControl w:val="0"/>
              <w:spacing w:before="240" w:after="24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Liaison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/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Networking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  <w:gridSpan w:val="2"/>
            <w:shd w:val="clear" w:color="auto" w:fill="E5F5FF"/>
          </w:tcPr>
          <w:p w14:paraId="06444B55" w14:textId="361E6BAB" w:rsidR="0005336F" w:rsidRPr="00017862" w:rsidRDefault="0005336F" w:rsidP="00D63BB9">
            <w:pPr>
              <w:pStyle w:val="ListParagraph"/>
              <w:widowControl w:val="0"/>
              <w:numPr>
                <w:ilvl w:val="0"/>
                <w:numId w:val="12"/>
              </w:numPr>
              <w:spacing w:beforeLines="60" w:before="144" w:afterLines="60" w:after="144"/>
              <w:ind w:left="357" w:hanging="357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evelop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work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lationship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with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mplianc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eopl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lient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nternal/extern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takeholders.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442E94DF" w14:textId="4FD2784B" w:rsidR="00C04097" w:rsidRPr="00017862" w:rsidRDefault="00F67AF8" w:rsidP="00D63BB9">
            <w:pPr>
              <w:pStyle w:val="ListParagraph"/>
              <w:widowControl w:val="0"/>
              <w:numPr>
                <w:ilvl w:val="0"/>
                <w:numId w:val="12"/>
              </w:numPr>
              <w:spacing w:beforeLines="60" w:before="144" w:afterLines="60" w:after="144"/>
              <w:ind w:left="357" w:hanging="357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tte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articipat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leva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orums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network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vents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xhibitions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esentation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eminars.</w:t>
            </w:r>
            <w:r w:rsidR="00F50AFA">
              <w:rPr>
                <w:rStyle w:val="eop"/>
                <w:rFonts w:asciiTheme="minorHAnsi" w:hAnsiTheme="minorHAnsi" w:cstheme="minorHAnsi"/>
                <w:color w:val="auto"/>
                <w:sz w:val="22"/>
                <w:szCs w:val="22"/>
                <w:shd w:val="clear" w:color="auto" w:fill="FFFFFF"/>
              </w:rPr>
              <w:t xml:space="preserve"> </w:t>
            </w:r>
          </w:p>
        </w:tc>
      </w:tr>
      <w:tr w:rsidR="00855848" w:rsidRPr="00017862" w14:paraId="151C1632" w14:textId="77777777" w:rsidTr="002B796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</w:tcPr>
          <w:p w14:paraId="04BF7629" w14:textId="77777777" w:rsidR="00855848" w:rsidRPr="00017862" w:rsidRDefault="008E4360" w:rsidP="004749FC">
            <w:pPr>
              <w:widowControl w:val="0"/>
              <w:spacing w:before="240" w:after="24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Administrat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  <w:gridSpan w:val="2"/>
            <w:shd w:val="clear" w:color="auto" w:fill="E5F5FF"/>
          </w:tcPr>
          <w:p w14:paraId="4118C9BB" w14:textId="688522E8" w:rsidR="002D1F60" w:rsidRPr="00017862" w:rsidRDefault="006E46B5" w:rsidP="1C47CC8C">
            <w:pPr>
              <w:pStyle w:val="ListParagraph"/>
              <w:widowControl w:val="0"/>
              <w:numPr>
                <w:ilvl w:val="0"/>
                <w:numId w:val="12"/>
              </w:numPr>
              <w:spacing w:before="240" w:after="240"/>
              <w:ind w:left="459" w:hanging="42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ntribut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orm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port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ocedure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nabl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ffici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ccurat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port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ctivit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chievement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gains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ndividu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eam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bjectives.</w:t>
            </w:r>
            <w:bookmarkStart w:id="0" w:name="_GoBack"/>
            <w:bookmarkEnd w:id="0"/>
          </w:p>
        </w:tc>
      </w:tr>
      <w:tr w:rsidR="006D51A7" w:rsidRPr="00017862" w14:paraId="3F3F85AF" w14:textId="77777777" w:rsidTr="002B79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</w:tcPr>
          <w:p w14:paraId="0818802A" w14:textId="5EF0EA89" w:rsidR="006D51A7" w:rsidRPr="00017862" w:rsidRDefault="002D1F60" w:rsidP="004749FC">
            <w:pPr>
              <w:widowControl w:val="0"/>
              <w:spacing w:before="240" w:after="24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Continual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Personal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&amp;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Professional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Developmen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  <w:gridSpan w:val="2"/>
            <w:shd w:val="clear" w:color="auto" w:fill="E5F5FF"/>
          </w:tcPr>
          <w:p w14:paraId="714AE66E" w14:textId="68C393A0" w:rsidR="006D51A7" w:rsidRPr="00017862" w:rsidRDefault="009315CD" w:rsidP="00D63BB9">
            <w:pPr>
              <w:pStyle w:val="ListParagraph"/>
              <w:widowControl w:val="0"/>
              <w:numPr>
                <w:ilvl w:val="0"/>
                <w:numId w:val="12"/>
              </w:numPr>
              <w:spacing w:before="60" w:after="60"/>
              <w:ind w:left="459" w:hanging="425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ta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ttune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echnologic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marke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development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i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industry.</w:t>
            </w:r>
          </w:p>
          <w:p w14:paraId="78316770" w14:textId="51E1B953" w:rsidR="009315CD" w:rsidRPr="00017862" w:rsidRDefault="009315CD" w:rsidP="00D63BB9">
            <w:pPr>
              <w:pStyle w:val="ListParagraph"/>
              <w:widowControl w:val="0"/>
              <w:numPr>
                <w:ilvl w:val="0"/>
                <w:numId w:val="12"/>
              </w:numPr>
              <w:spacing w:before="60" w:after="60"/>
              <w:ind w:left="459" w:hanging="425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Maintai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warenes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U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UK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ROI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nvironment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health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43615E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&amp;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afet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nvironment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legislation</w:t>
            </w:r>
          </w:p>
          <w:p w14:paraId="2211C4C3" w14:textId="0E568BD8" w:rsidR="009315CD" w:rsidRPr="00017862" w:rsidRDefault="00D8064C" w:rsidP="00D63BB9">
            <w:pPr>
              <w:pStyle w:val="ListParagraph"/>
              <w:widowControl w:val="0"/>
              <w:numPr>
                <w:ilvl w:val="0"/>
                <w:numId w:val="12"/>
              </w:numPr>
              <w:spacing w:before="60" w:after="60"/>
              <w:ind w:left="459" w:hanging="425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Undertak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rain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profession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developm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i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orde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develop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kills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maintai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knowledg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bas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continu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mee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requirement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post.</w:t>
            </w:r>
          </w:p>
          <w:p w14:paraId="54B8B254" w14:textId="166E3E3E" w:rsidR="4C396A62" w:rsidRPr="00017862" w:rsidRDefault="00D8064C" w:rsidP="00D63BB9">
            <w:pPr>
              <w:pStyle w:val="ListParagraph"/>
              <w:numPr>
                <w:ilvl w:val="0"/>
                <w:numId w:val="12"/>
              </w:numPr>
              <w:spacing w:before="60" w:after="60"/>
              <w:ind w:left="459" w:hanging="425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cquir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5E6454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5E6454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maintai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5E6454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5E6454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goo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5E6454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work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4C396A62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knowledg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4C396A62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5E6454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IS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4C396A62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managem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4C396A62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ystems</w:t>
            </w:r>
            <w:r w:rsidR="005E6454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.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</w:p>
          <w:p w14:paraId="0D2BA251" w14:textId="0A3BEB1B" w:rsidR="00E80A21" w:rsidRPr="00017862" w:rsidRDefault="0006751E" w:rsidP="00D63BB9">
            <w:pPr>
              <w:pStyle w:val="ListParagraph"/>
              <w:numPr>
                <w:ilvl w:val="0"/>
                <w:numId w:val="12"/>
              </w:numPr>
              <w:spacing w:before="60" w:after="60"/>
              <w:ind w:left="459" w:hanging="425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tte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rain-the-traine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C00D71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(PTLLS)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C00D71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o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C00D71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quival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FD54A4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cours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FD54A4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i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FD54A4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orde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FD54A4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FD54A4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delive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FD54A4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on-the-job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FD54A4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FD54A4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form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FD54A4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tructure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4614FD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raining</w:t>
            </w:r>
            <w:r w:rsidR="00C31A26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C31A26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in-house.</w:t>
            </w:r>
          </w:p>
          <w:p w14:paraId="092C57F7" w14:textId="155BA5A3" w:rsidR="00C00D71" w:rsidRPr="00017862" w:rsidRDefault="006A4899" w:rsidP="00D63BB9">
            <w:pPr>
              <w:pStyle w:val="ListParagraph"/>
              <w:numPr>
                <w:ilvl w:val="0"/>
                <w:numId w:val="12"/>
              </w:numPr>
              <w:spacing w:before="60" w:after="60"/>
              <w:ind w:left="459" w:hanging="425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Obtai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ppropriat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profession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tatus/</w:t>
            </w:r>
            <w:r w:rsidR="00985D96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qualification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985D96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.g.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985D96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IEMA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985D96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udito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985D96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tatus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985D96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NEBOSH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985D96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Diplom</w:t>
            </w:r>
            <w:r w:rsidR="001D600C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.</w:t>
            </w:r>
          </w:p>
          <w:p w14:paraId="18F93E3A" w14:textId="5958AD78" w:rsidR="00D371B9" w:rsidRPr="00017862" w:rsidRDefault="00D371B9" w:rsidP="00D63BB9">
            <w:pPr>
              <w:pStyle w:val="ListParagraph"/>
              <w:numPr>
                <w:ilvl w:val="0"/>
                <w:numId w:val="12"/>
              </w:numPr>
              <w:spacing w:before="60" w:after="60"/>
              <w:ind w:left="459" w:hanging="425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tte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094617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tructure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094617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udito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094617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raining.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</w:p>
          <w:p w14:paraId="416CDA52" w14:textId="1DFB3AD4" w:rsidR="001D600C" w:rsidRPr="00017862" w:rsidRDefault="001D600C" w:rsidP="00D63BB9">
            <w:pPr>
              <w:pStyle w:val="ListParagraph"/>
              <w:numPr>
                <w:ilvl w:val="0"/>
                <w:numId w:val="12"/>
              </w:numPr>
              <w:spacing w:before="60" w:after="60"/>
              <w:ind w:left="459" w:hanging="425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hadow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5A0A74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consultant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48196E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carry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48196E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ou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0D4DBB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leg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0D4DBB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complianc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0D4DBB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udit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E97F4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i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E97F4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orde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E97F4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E97F4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xp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E97F4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xposur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E97F4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E97F4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differ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E97F4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industries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E97F4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nvironm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44460E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E97F4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health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44460E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&amp;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E97F4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afet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E97F4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issue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E97F4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E97F4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underst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E97F4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E97F4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practic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E97F4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pplicatio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E97F4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48196E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H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48196E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l</w:t>
            </w:r>
            <w:r w:rsidR="00AB5F1B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gislation.</w:t>
            </w:r>
          </w:p>
          <w:p w14:paraId="0660A69E" w14:textId="39E7F086" w:rsidR="002D1F60" w:rsidRPr="00017862" w:rsidRDefault="003569AE" w:rsidP="00D63BB9">
            <w:pPr>
              <w:pStyle w:val="ListParagraph"/>
              <w:widowControl w:val="0"/>
              <w:numPr>
                <w:ilvl w:val="0"/>
                <w:numId w:val="12"/>
              </w:numPr>
              <w:spacing w:before="60" w:after="60"/>
              <w:ind w:left="459" w:hanging="425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</w:t>
            </w:r>
            <w:r w:rsidR="002D1F60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ctivel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2D1F60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eek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2D1F60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2D1F60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continuall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2D1F60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nhanc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2D1F60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understand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2D1F60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8A77A4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ou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2D1F60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product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8A77A4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8A77A4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lastRenderedPageBreak/>
              <w:t>service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2D1F60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2D1F60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valu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2D1F60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proposition.</w:t>
            </w:r>
          </w:p>
          <w:p w14:paraId="24EEAE97" w14:textId="4115F0F7" w:rsidR="002D1F60" w:rsidRPr="00017862" w:rsidRDefault="003569AE" w:rsidP="00D63BB9">
            <w:pPr>
              <w:pStyle w:val="ListParagraph"/>
              <w:widowControl w:val="0"/>
              <w:numPr>
                <w:ilvl w:val="0"/>
                <w:numId w:val="12"/>
              </w:numPr>
              <w:spacing w:before="60" w:after="60"/>
              <w:ind w:left="459" w:hanging="425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tte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participat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i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releva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forums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network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vents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xhibitions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presentation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eminar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required.</w:t>
            </w:r>
          </w:p>
        </w:tc>
      </w:tr>
      <w:tr w:rsidR="00CE5CC0" w:rsidRPr="00017862" w14:paraId="587CE796" w14:textId="77777777" w:rsidTr="002B796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</w:tcPr>
          <w:p w14:paraId="1FAE81EB" w14:textId="414636E4" w:rsidR="00CE5CC0" w:rsidRPr="00017862" w:rsidRDefault="00CE5CC0" w:rsidP="004749FC">
            <w:pPr>
              <w:widowControl w:val="0"/>
              <w:spacing w:before="240" w:after="24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Corporate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Duti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  <w:gridSpan w:val="2"/>
            <w:shd w:val="clear" w:color="auto" w:fill="E5F5FF"/>
          </w:tcPr>
          <w:p w14:paraId="25E15413" w14:textId="726F66EB" w:rsidR="008A77A4" w:rsidRPr="00017862" w:rsidRDefault="008A77A4" w:rsidP="00D63BB9">
            <w:pPr>
              <w:pStyle w:val="ListParagraph"/>
              <w:widowControl w:val="0"/>
              <w:numPr>
                <w:ilvl w:val="0"/>
                <w:numId w:val="12"/>
              </w:numPr>
              <w:spacing w:before="60" w:after="60"/>
              <w:ind w:left="459" w:hanging="425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dher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l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Newgrou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processe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policie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maintai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custome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confidentiality.</w:t>
            </w:r>
          </w:p>
          <w:p w14:paraId="4DEA17E0" w14:textId="30AE0E5F" w:rsidR="008A77A4" w:rsidRPr="00017862" w:rsidRDefault="008A77A4" w:rsidP="00D63BB9">
            <w:pPr>
              <w:pStyle w:val="ListParagraph"/>
              <w:widowControl w:val="0"/>
              <w:numPr>
                <w:ilvl w:val="0"/>
                <w:numId w:val="12"/>
              </w:numPr>
              <w:spacing w:before="60" w:after="60"/>
              <w:ind w:left="459" w:hanging="425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nsur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Newgrou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produc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brand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corporat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value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r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vid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custome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l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imes.</w:t>
            </w:r>
          </w:p>
          <w:p w14:paraId="2164B1F7" w14:textId="1A13EC95" w:rsidR="008A77A4" w:rsidRPr="00017862" w:rsidRDefault="008A77A4" w:rsidP="00D63BB9">
            <w:pPr>
              <w:pStyle w:val="ListParagraph"/>
              <w:widowControl w:val="0"/>
              <w:numPr>
                <w:ilvl w:val="0"/>
                <w:numId w:val="12"/>
              </w:numPr>
              <w:spacing w:before="60" w:after="60"/>
              <w:ind w:left="459" w:hanging="425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Underst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dher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Newgrou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visio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&amp;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values.</w:t>
            </w:r>
          </w:p>
          <w:p w14:paraId="229BC124" w14:textId="7EB33432" w:rsidR="008A77A4" w:rsidRPr="00017862" w:rsidRDefault="008A77A4" w:rsidP="00D63BB9">
            <w:pPr>
              <w:pStyle w:val="ListParagraph"/>
              <w:widowControl w:val="0"/>
              <w:numPr>
                <w:ilvl w:val="0"/>
                <w:numId w:val="12"/>
              </w:numPr>
              <w:spacing w:before="60" w:after="60"/>
              <w:ind w:left="459" w:hanging="425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bid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b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bjective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arget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busines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ollow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ocedure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actice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utilise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l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spect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work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nclud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computerise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manu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ystem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maintenanc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leva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cords</w:t>
            </w:r>
          </w:p>
          <w:p w14:paraId="7647F3E4" w14:textId="124EB5E1" w:rsidR="008A77A4" w:rsidRPr="00017862" w:rsidRDefault="008A77A4" w:rsidP="00D63BB9">
            <w:pPr>
              <w:pStyle w:val="ListParagraph"/>
              <w:widowControl w:val="0"/>
              <w:numPr>
                <w:ilvl w:val="0"/>
                <w:numId w:val="12"/>
              </w:numPr>
              <w:spacing w:before="60" w:after="60"/>
              <w:ind w:left="459" w:hanging="425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ulfi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erson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quirements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wher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ppropriate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with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gar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mpan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olicie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ocedures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articularl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health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afety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qualit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iversity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ustome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are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mergenc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vacuation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ecurity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work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tandard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omotio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mpany’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r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values.</w:t>
            </w:r>
          </w:p>
          <w:p w14:paraId="385A3460" w14:textId="3E3204F8" w:rsidR="00CE5CC0" w:rsidRPr="00017862" w:rsidRDefault="008A77A4" w:rsidP="00D63BB9">
            <w:pPr>
              <w:pStyle w:val="ListParagraph"/>
              <w:widowControl w:val="0"/>
              <w:numPr>
                <w:ilvl w:val="0"/>
                <w:numId w:val="12"/>
              </w:numPr>
              <w:spacing w:before="60" w:after="60"/>
              <w:ind w:left="459" w:hanging="425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tte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rain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developm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vent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nsidere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necessary.</w:t>
            </w:r>
          </w:p>
        </w:tc>
      </w:tr>
      <w:tr w:rsidR="00CE5CC0" w:rsidRPr="00017862" w14:paraId="2AFD2BDC" w14:textId="77777777" w:rsidTr="002B79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</w:tcPr>
          <w:p w14:paraId="25546E3C" w14:textId="77777777" w:rsidR="00CE5CC0" w:rsidRPr="00017862" w:rsidRDefault="00CC1704" w:rsidP="004749FC">
            <w:pPr>
              <w:widowControl w:val="0"/>
              <w:spacing w:before="240" w:after="24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Not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  <w:gridSpan w:val="2"/>
            <w:shd w:val="clear" w:color="auto" w:fill="E5F5FF"/>
          </w:tcPr>
          <w:p w14:paraId="557BEECD" w14:textId="5FEB297B" w:rsidR="00CE5CC0" w:rsidRPr="00017862" w:rsidRDefault="00CC1704" w:rsidP="00CA7CC0">
            <w:pPr>
              <w:widowControl w:val="0"/>
              <w:spacing w:before="240" w:after="240"/>
              <w:ind w:left="34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i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job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escriptio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orm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ar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ntrac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mploym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erso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ppointe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i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ost.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flect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ositio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es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im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nl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ma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b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hange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management’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iscretio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uture.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gener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erm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mployment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mpan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ma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7626AE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ffec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necessar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hang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job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ntent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ma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quir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ostholde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undertak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the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uties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locatio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mpany’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ervice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ovide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a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uch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hange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r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ppropriat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mployee’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muneratio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tatus.</w:t>
            </w:r>
          </w:p>
        </w:tc>
      </w:tr>
    </w:tbl>
    <w:p w14:paraId="6A05A809" w14:textId="77777777" w:rsidR="00CD2E4D" w:rsidRPr="00017862" w:rsidRDefault="00CD2E4D">
      <w:pPr>
        <w:rPr>
          <w:rFonts w:asciiTheme="minorHAnsi" w:hAnsiTheme="minorHAnsi" w:cstheme="minorHAnsi"/>
          <w:sz w:val="22"/>
          <w:szCs w:val="22"/>
        </w:rPr>
      </w:pPr>
      <w:r w:rsidRPr="00017862">
        <w:rPr>
          <w:rFonts w:asciiTheme="minorHAnsi" w:hAnsiTheme="minorHAnsi" w:cstheme="minorHAnsi"/>
          <w:sz w:val="22"/>
          <w:szCs w:val="22"/>
        </w:rPr>
        <w:br w:type="page"/>
      </w:r>
    </w:p>
    <w:tbl>
      <w:tblPr>
        <w:tblW w:w="1077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B8CCE4"/>
        <w:tblLayout w:type="fixed"/>
        <w:tblLook w:val="0000" w:firstRow="0" w:lastRow="0" w:firstColumn="0" w:lastColumn="0" w:noHBand="0" w:noVBand="0"/>
      </w:tblPr>
      <w:tblGrid>
        <w:gridCol w:w="1339"/>
        <w:gridCol w:w="362"/>
        <w:gridCol w:w="709"/>
        <w:gridCol w:w="1368"/>
        <w:gridCol w:w="318"/>
        <w:gridCol w:w="5686"/>
        <w:gridCol w:w="567"/>
        <w:gridCol w:w="425"/>
      </w:tblGrid>
      <w:tr w:rsidR="00CB77B9" w:rsidRPr="00017862" w14:paraId="14F9ED28" w14:textId="77777777" w:rsidTr="008511C2">
        <w:trPr>
          <w:jc w:val="center"/>
        </w:trPr>
        <w:tc>
          <w:tcPr>
            <w:tcW w:w="409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39BBE3" w14:textId="77777777" w:rsidR="00CB77B9" w:rsidRPr="00017862" w:rsidRDefault="00CB77B9" w:rsidP="00D515E6">
            <w:pPr>
              <w:tabs>
                <w:tab w:val="left" w:pos="426"/>
                <w:tab w:val="left" w:pos="1418"/>
                <w:tab w:val="left" w:pos="3119"/>
              </w:tabs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noProof/>
              </w:rPr>
              <w:lastRenderedPageBreak/>
              <w:drawing>
                <wp:inline distT="0" distB="0" distL="0" distR="0" wp14:anchorId="60A883C3" wp14:editId="1DDF7663">
                  <wp:extent cx="1573530" cy="579120"/>
                  <wp:effectExtent l="19050" t="0" r="7620" b="0"/>
                  <wp:docPr id="2" name="Picture 1" descr="newground no backgroun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3530" cy="579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7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B10DCD" w14:textId="21189CB2" w:rsidR="00CB77B9" w:rsidRPr="00017862" w:rsidRDefault="00CB77B9" w:rsidP="00D515E6">
            <w:pPr>
              <w:tabs>
                <w:tab w:val="left" w:pos="34"/>
              </w:tabs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PERSON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SPECIFICATION</w:t>
            </w:r>
          </w:p>
        </w:tc>
      </w:tr>
      <w:tr w:rsidR="00CB77B9" w:rsidRPr="00017862" w14:paraId="6126172B" w14:textId="77777777" w:rsidTr="008511C2">
        <w:tblPrEx>
          <w:jc w:val="left"/>
        </w:tblPrEx>
        <w:trPr>
          <w:trHeight w:val="80"/>
        </w:trPr>
        <w:tc>
          <w:tcPr>
            <w:tcW w:w="377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8DB3E2" w:themeFill="text2" w:themeFillTint="66"/>
          </w:tcPr>
          <w:p w14:paraId="7D4DC454" w14:textId="5D43C58F" w:rsidR="00CB77B9" w:rsidRPr="00017862" w:rsidRDefault="00CB77B9" w:rsidP="00D515E6">
            <w:pPr>
              <w:tabs>
                <w:tab w:val="left" w:pos="426"/>
                <w:tab w:val="left" w:pos="1418"/>
                <w:tab w:val="left" w:pos="3119"/>
              </w:tabs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Job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Title:</w:t>
            </w:r>
          </w:p>
        </w:tc>
        <w:tc>
          <w:tcPr>
            <w:tcW w:w="699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187FB6" w14:textId="4AFD8CFC" w:rsidR="00CB77B9" w:rsidRPr="00017862" w:rsidRDefault="00CB77B9" w:rsidP="00F11936">
            <w:pPr>
              <w:pStyle w:val="Heading7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Environment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Health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&amp;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Safety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Resource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Officer</w:t>
            </w:r>
          </w:p>
        </w:tc>
      </w:tr>
      <w:tr w:rsidR="00CB77B9" w:rsidRPr="00017862" w14:paraId="06FF7BAA" w14:textId="77777777" w:rsidTr="008511C2">
        <w:tblPrEx>
          <w:jc w:val="left"/>
        </w:tblPrEx>
        <w:tc>
          <w:tcPr>
            <w:tcW w:w="377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8DB3E2" w:themeFill="text2" w:themeFillTint="66"/>
          </w:tcPr>
          <w:p w14:paraId="5B27CECF" w14:textId="77777777" w:rsidR="00CB77B9" w:rsidRPr="00017862" w:rsidRDefault="00CB77B9" w:rsidP="00F11936">
            <w:pPr>
              <w:pStyle w:val="Heading6"/>
              <w:tabs>
                <w:tab w:val="left" w:pos="426"/>
                <w:tab w:val="left" w:pos="1418"/>
              </w:tabs>
              <w:ind w:righ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Department:</w:t>
            </w:r>
          </w:p>
        </w:tc>
        <w:tc>
          <w:tcPr>
            <w:tcW w:w="699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4D4B0E" w14:textId="4FCB2A17" w:rsidR="00CB77B9" w:rsidRPr="00017862" w:rsidRDefault="00CB77B9" w:rsidP="00D515E6">
            <w:pPr>
              <w:tabs>
                <w:tab w:val="left" w:pos="34"/>
              </w:tabs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Newground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Business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Services</w:t>
            </w:r>
          </w:p>
        </w:tc>
      </w:tr>
      <w:tr w:rsidR="00CB77B9" w:rsidRPr="00017862" w14:paraId="2016CFCC" w14:textId="77777777" w:rsidTr="008511C2">
        <w:tblPrEx>
          <w:jc w:val="left"/>
        </w:tblPrEx>
        <w:tc>
          <w:tcPr>
            <w:tcW w:w="377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8DB3E2" w:themeFill="text2" w:themeFillTint="66"/>
          </w:tcPr>
          <w:p w14:paraId="179A123F" w14:textId="77777777" w:rsidR="00CB77B9" w:rsidRPr="00017862" w:rsidRDefault="00CB77B9" w:rsidP="00D515E6">
            <w:pPr>
              <w:tabs>
                <w:tab w:val="left" w:pos="426"/>
                <w:tab w:val="left" w:pos="1418"/>
                <w:tab w:val="left" w:pos="3119"/>
              </w:tabs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Grade:</w:t>
            </w:r>
          </w:p>
        </w:tc>
        <w:tc>
          <w:tcPr>
            <w:tcW w:w="699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778152" w14:textId="540AB0F1" w:rsidR="00CB77B9" w:rsidRPr="00017862" w:rsidRDefault="00AB509F" w:rsidP="00D515E6">
            <w:pPr>
              <w:tabs>
                <w:tab w:val="left" w:pos="34"/>
              </w:tabs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5</w:t>
            </w:r>
          </w:p>
        </w:tc>
      </w:tr>
      <w:tr w:rsidR="00CB77B9" w:rsidRPr="00017862" w14:paraId="4EAF82D1" w14:textId="77777777" w:rsidTr="008511C2">
        <w:tblPrEx>
          <w:jc w:val="left"/>
        </w:tblPrEx>
        <w:tc>
          <w:tcPr>
            <w:tcW w:w="377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8DB3E2" w:themeFill="text2" w:themeFillTint="66"/>
          </w:tcPr>
          <w:p w14:paraId="3E41BD7B" w14:textId="56FE9820" w:rsidR="00CB77B9" w:rsidRPr="00017862" w:rsidRDefault="00CB77B9" w:rsidP="00D515E6">
            <w:pPr>
              <w:tabs>
                <w:tab w:val="left" w:pos="426"/>
                <w:tab w:val="left" w:pos="1418"/>
                <w:tab w:val="left" w:pos="3119"/>
              </w:tabs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Office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Location:</w:t>
            </w:r>
          </w:p>
        </w:tc>
        <w:tc>
          <w:tcPr>
            <w:tcW w:w="699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6186CF" w14:textId="58FF3EC4" w:rsidR="00CB77B9" w:rsidRPr="00017862" w:rsidRDefault="00CB77B9" w:rsidP="00D515E6">
            <w:pPr>
              <w:tabs>
                <w:tab w:val="left" w:pos="34"/>
              </w:tabs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ob</w:t>
            </w:r>
            <w:r w:rsidR="00F50AF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atts</w:t>
            </w:r>
            <w:r w:rsidR="00F50AF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uilding,</w:t>
            </w:r>
            <w:r w:rsidR="00F50AF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93</w:t>
            </w:r>
            <w:r w:rsidR="00F50AF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olton</w:t>
            </w:r>
            <w:r w:rsidR="00F50AF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Road,</w:t>
            </w:r>
            <w:r w:rsidR="00F50AF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lackburn,</w:t>
            </w:r>
            <w:r w:rsidR="00F50AF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B2</w:t>
            </w:r>
            <w:r w:rsidR="00F50AF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GE</w:t>
            </w:r>
          </w:p>
        </w:tc>
      </w:tr>
      <w:tr w:rsidR="00CB77B9" w:rsidRPr="00017862" w14:paraId="41C8F396" w14:textId="77777777" w:rsidTr="008511C2">
        <w:tblPrEx>
          <w:jc w:val="left"/>
        </w:tblPrEx>
        <w:tc>
          <w:tcPr>
            <w:tcW w:w="377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A3D3EC" w14:textId="77777777" w:rsidR="00CB77B9" w:rsidRPr="00017862" w:rsidRDefault="00CB77B9" w:rsidP="00D515E6">
            <w:pPr>
              <w:tabs>
                <w:tab w:val="left" w:pos="426"/>
                <w:tab w:val="left" w:pos="1418"/>
                <w:tab w:val="left" w:pos="3119"/>
              </w:tabs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</w:p>
        </w:tc>
        <w:tc>
          <w:tcPr>
            <w:tcW w:w="699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0B940D" w14:textId="77777777" w:rsidR="00CB77B9" w:rsidRPr="00017862" w:rsidRDefault="00CB77B9" w:rsidP="00D515E6">
            <w:pPr>
              <w:tabs>
                <w:tab w:val="left" w:pos="34"/>
              </w:tabs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</w:tr>
      <w:tr w:rsidR="00CB77B9" w:rsidRPr="00017862" w14:paraId="0960775B" w14:textId="77777777" w:rsidTr="008511C2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shd w:val="clear" w:color="auto" w:fill="auto"/>
        </w:tblPrEx>
        <w:tc>
          <w:tcPr>
            <w:tcW w:w="10774" w:type="dxa"/>
            <w:gridSpan w:val="8"/>
          </w:tcPr>
          <w:p w14:paraId="7E3FC258" w14:textId="518A34D9" w:rsidR="00CB77B9" w:rsidRPr="00017862" w:rsidRDefault="00CB77B9" w:rsidP="00D515E6">
            <w:pPr>
              <w:jc w:val="center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Assessment</w:t>
            </w:r>
            <w:r w:rsidR="00F50AFA">
              <w:rPr>
                <w:rFonts w:asciiTheme="minorHAnsi" w:hAnsiTheme="minorHAnsi" w:cstheme="minorHAnsi"/>
                <w:sz w:val="22"/>
                <w:szCs w:val="22"/>
                <w:u w:val="single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Code:</w:t>
            </w:r>
          </w:p>
        </w:tc>
      </w:tr>
      <w:tr w:rsidR="00CB77B9" w:rsidRPr="00017862" w14:paraId="311D3FA5" w14:textId="77777777" w:rsidTr="008511C2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shd w:val="clear" w:color="auto" w:fill="auto"/>
        </w:tblPrEx>
        <w:tc>
          <w:tcPr>
            <w:tcW w:w="1339" w:type="dxa"/>
          </w:tcPr>
          <w:p w14:paraId="65AEDD99" w14:textId="77777777" w:rsidR="00CB77B9" w:rsidRPr="00017862" w:rsidRDefault="00CB77B9" w:rsidP="00D515E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E</w:t>
            </w:r>
          </w:p>
        </w:tc>
        <w:tc>
          <w:tcPr>
            <w:tcW w:w="9435" w:type="dxa"/>
            <w:gridSpan w:val="7"/>
          </w:tcPr>
          <w:p w14:paraId="01C2096D" w14:textId="29562A38" w:rsidR="00CB77B9" w:rsidRPr="00017862" w:rsidRDefault="00CB77B9" w:rsidP="00D515E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You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must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have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hese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ttributes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s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hey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re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ESSENTIAL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requirements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of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post.</w:t>
            </w:r>
          </w:p>
        </w:tc>
      </w:tr>
      <w:tr w:rsidR="00CB77B9" w:rsidRPr="00017862" w14:paraId="01F3018A" w14:textId="77777777" w:rsidTr="008511C2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shd w:val="clear" w:color="auto" w:fill="auto"/>
        </w:tblPrEx>
        <w:trPr>
          <w:trHeight w:val="183"/>
        </w:trPr>
        <w:tc>
          <w:tcPr>
            <w:tcW w:w="1339" w:type="dxa"/>
          </w:tcPr>
          <w:p w14:paraId="61740529" w14:textId="77777777" w:rsidR="00CB77B9" w:rsidRPr="00017862" w:rsidRDefault="00CB77B9" w:rsidP="00D515E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D</w:t>
            </w:r>
          </w:p>
        </w:tc>
        <w:tc>
          <w:tcPr>
            <w:tcW w:w="9435" w:type="dxa"/>
            <w:gridSpan w:val="7"/>
          </w:tcPr>
          <w:p w14:paraId="29581894" w14:textId="51935BFB" w:rsidR="00CB77B9" w:rsidRPr="00017862" w:rsidRDefault="00CB77B9" w:rsidP="00D515E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hese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ttributes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re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DESIRABLE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herefore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dvantage</w:t>
            </w:r>
          </w:p>
        </w:tc>
      </w:tr>
      <w:tr w:rsidR="00CB77B9" w:rsidRPr="00017862" w14:paraId="7A2D7557" w14:textId="77777777" w:rsidTr="008511C2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shd w:val="clear" w:color="auto" w:fill="auto"/>
        </w:tblPrEx>
        <w:tc>
          <w:tcPr>
            <w:tcW w:w="1339" w:type="dxa"/>
          </w:tcPr>
          <w:p w14:paraId="3D3CC0A7" w14:textId="77777777" w:rsidR="00CB77B9" w:rsidRPr="00017862" w:rsidRDefault="00CB77B9" w:rsidP="00D515E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NB:</w:t>
            </w:r>
          </w:p>
        </w:tc>
        <w:tc>
          <w:tcPr>
            <w:tcW w:w="9435" w:type="dxa"/>
            <w:gridSpan w:val="7"/>
          </w:tcPr>
          <w:p w14:paraId="19444E7A" w14:textId="5316E85F" w:rsidR="00CB77B9" w:rsidRPr="00017862" w:rsidRDefault="00CB77B9" w:rsidP="00D515E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Successful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candidates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will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be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expected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submit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y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necessary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documentary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evidence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for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validation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purposes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(e.g.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references,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original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certificates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etc)</w:t>
            </w:r>
          </w:p>
          <w:p w14:paraId="0E27B00A" w14:textId="77777777" w:rsidR="00CB77B9" w:rsidRPr="00017862" w:rsidRDefault="00CB77B9" w:rsidP="00D515E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B509F" w:rsidRPr="00017862" w14:paraId="082FB670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  <w:tblHeader/>
        </w:trPr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</w:tcPr>
          <w:p w14:paraId="60061E4C" w14:textId="77777777" w:rsidR="00AB509F" w:rsidRPr="00017862" w:rsidRDefault="00AB509F" w:rsidP="00D515E6">
            <w:pPr>
              <w:tabs>
                <w:tab w:val="left" w:pos="426"/>
                <w:tab w:val="left" w:pos="1418"/>
                <w:tab w:val="left" w:pos="3119"/>
              </w:tabs>
              <w:spacing w:before="60" w:after="60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</w:p>
        </w:tc>
        <w:tc>
          <w:tcPr>
            <w:tcW w:w="808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</w:tcPr>
          <w:p w14:paraId="3534188A" w14:textId="77777777" w:rsidR="00AB509F" w:rsidRPr="00017862" w:rsidRDefault="00AB509F" w:rsidP="00D515E6">
            <w:pPr>
              <w:tabs>
                <w:tab w:val="left" w:pos="426"/>
                <w:tab w:val="left" w:pos="1418"/>
                <w:tab w:val="left" w:pos="3119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Attribut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</w:tcPr>
          <w:p w14:paraId="08FFD649" w14:textId="77777777" w:rsidR="00AB509F" w:rsidRPr="00017862" w:rsidRDefault="00AB509F" w:rsidP="00D515E6">
            <w:pPr>
              <w:tabs>
                <w:tab w:val="left" w:pos="426"/>
                <w:tab w:val="left" w:pos="1418"/>
                <w:tab w:val="left" w:pos="3119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E/D</w:t>
            </w:r>
          </w:p>
        </w:tc>
      </w:tr>
      <w:tr w:rsidR="00AB509F" w:rsidRPr="00017862" w14:paraId="06232E22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70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18EE1A2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Experience</w:t>
            </w:r>
          </w:p>
        </w:tc>
        <w:tc>
          <w:tcPr>
            <w:tcW w:w="8081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AC78360" w14:textId="73424607" w:rsidR="00AB509F" w:rsidRPr="00017862" w:rsidRDefault="00AB509F" w:rsidP="1C47CC8C">
            <w:pPr>
              <w:pStyle w:val="Header"/>
              <w:numPr>
                <w:ilvl w:val="0"/>
                <w:numId w:val="17"/>
              </w:numPr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 w:eastAsia="en-GB"/>
              </w:rPr>
            </w:pP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Demonstrable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effective </w:t>
            </w: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use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of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verbal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and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written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communication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skills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to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explain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complex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legal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issues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in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writing,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by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telephone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and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face-to-face.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3B80983" w14:textId="7DA50F36" w:rsidR="00AB509F" w:rsidRPr="00017862" w:rsidRDefault="00AB509F" w:rsidP="1C47CC8C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</w:t>
            </w:r>
          </w:p>
        </w:tc>
      </w:tr>
      <w:tr w:rsidR="00AB509F" w:rsidRPr="00017862" w14:paraId="58766210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701" w:type="dxa"/>
            <w:gridSpan w:val="2"/>
            <w:vMerge/>
          </w:tcPr>
          <w:p w14:paraId="3DEEC669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</w:p>
        </w:tc>
        <w:tc>
          <w:tcPr>
            <w:tcW w:w="8081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985EA28" w14:textId="53B5D7B9" w:rsidR="00AB509F" w:rsidRPr="00017862" w:rsidRDefault="00AB509F" w:rsidP="1C47CC8C">
            <w:pPr>
              <w:pStyle w:val="Header"/>
              <w:numPr>
                <w:ilvl w:val="0"/>
                <w:numId w:val="17"/>
              </w:numPr>
              <w:spacing w:before="60" w:after="60" w:line="259" w:lineRule="auto"/>
              <w:rPr>
                <w:rFonts w:asciiTheme="minorHAnsi" w:eastAsiaTheme="minorEastAsia" w:hAnsiTheme="minorHAnsi" w:cstheme="minorHAnsi"/>
                <w:sz w:val="22"/>
                <w:szCs w:val="22"/>
                <w:lang w:val="en-GB"/>
              </w:rPr>
            </w:pPr>
            <w:r w:rsidRPr="007B4A9D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xperience of working to established processes. Uses initiative to identify gaps, improvements and solutions to problems.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61D6CA7" w14:textId="45BE7706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E</w:t>
            </w:r>
          </w:p>
        </w:tc>
      </w:tr>
      <w:tr w:rsidR="00AB509F" w:rsidRPr="00017862" w14:paraId="2892BEB2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701" w:type="dxa"/>
            <w:gridSpan w:val="2"/>
            <w:vMerge/>
          </w:tcPr>
          <w:p w14:paraId="049F31CB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</w:p>
        </w:tc>
        <w:tc>
          <w:tcPr>
            <w:tcW w:w="8081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3BA0CAE" w14:textId="58F0FA56" w:rsidR="00AB509F" w:rsidRPr="00017862" w:rsidRDefault="00AB509F" w:rsidP="1C47CC8C">
            <w:pPr>
              <w:pStyle w:val="Header"/>
              <w:numPr>
                <w:ilvl w:val="0"/>
                <w:numId w:val="17"/>
              </w:numPr>
              <w:spacing w:before="60" w:after="60" w:line="259" w:lineRule="auto"/>
              <w:rPr>
                <w:rFonts w:asciiTheme="minorHAnsi" w:eastAsiaTheme="minorEastAsia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xperienc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f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uccessfully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leading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mall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cal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rojects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ompletion.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D6DC322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E</w:t>
            </w:r>
          </w:p>
        </w:tc>
      </w:tr>
      <w:tr w:rsidR="00AB509F" w:rsidRPr="00017862" w14:paraId="16C78FAE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701" w:type="dxa"/>
            <w:gridSpan w:val="2"/>
            <w:vMerge/>
          </w:tcPr>
          <w:p w14:paraId="35196CA2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</w:p>
        </w:tc>
        <w:tc>
          <w:tcPr>
            <w:tcW w:w="8081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B695CFE" w14:textId="5A0FAC5D" w:rsidR="00AB509F" w:rsidRPr="007B4A9D" w:rsidRDefault="00AB509F" w:rsidP="007B4A9D">
            <w:pPr>
              <w:pStyle w:val="Header"/>
              <w:numPr>
                <w:ilvl w:val="0"/>
                <w:numId w:val="17"/>
              </w:numPr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xperienc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f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eeting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trict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eadlines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argets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.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4214376" w14:textId="26543F08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E</w:t>
            </w:r>
          </w:p>
        </w:tc>
      </w:tr>
      <w:tr w:rsidR="00AB509F" w:rsidRPr="00017862" w14:paraId="14F1586B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701" w:type="dxa"/>
            <w:gridSpan w:val="2"/>
            <w:vMerge/>
          </w:tcPr>
          <w:p w14:paraId="79F5A49C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</w:p>
        </w:tc>
        <w:tc>
          <w:tcPr>
            <w:tcW w:w="8081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FB8DD45" w14:textId="767DFAE9" w:rsidR="00AB509F" w:rsidRPr="007B4A9D" w:rsidRDefault="00AB509F" w:rsidP="007B4A9D">
            <w:pPr>
              <w:pStyle w:val="Header"/>
              <w:numPr>
                <w:ilvl w:val="0"/>
                <w:numId w:val="17"/>
              </w:numPr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Experience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of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remote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working.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20D8FC9" w14:textId="0902E82E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E</w:t>
            </w:r>
          </w:p>
        </w:tc>
      </w:tr>
      <w:tr w:rsidR="00AB509F" w:rsidRPr="00017862" w14:paraId="7B0FD164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701" w:type="dxa"/>
            <w:gridSpan w:val="2"/>
            <w:vMerge/>
          </w:tcPr>
          <w:p w14:paraId="4101652C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</w:p>
        </w:tc>
        <w:tc>
          <w:tcPr>
            <w:tcW w:w="8081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B6C84" w14:textId="35B5F337" w:rsidR="00AB509F" w:rsidRPr="00017862" w:rsidRDefault="00AB509F" w:rsidP="1C47CC8C">
            <w:pPr>
              <w:pStyle w:val="Header"/>
              <w:numPr>
                <w:ilvl w:val="0"/>
                <w:numId w:val="17"/>
              </w:numPr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bility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ork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ithout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trict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upervision.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7EC95" w14:textId="22F2D24D" w:rsidR="00AB509F" w:rsidRPr="00017862" w:rsidRDefault="00AB509F" w:rsidP="1C47CC8C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</w:t>
            </w:r>
          </w:p>
        </w:tc>
      </w:tr>
      <w:tr w:rsidR="00AB509F" w:rsidRPr="00017862" w14:paraId="3D2262D7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70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02CE6A8" w14:textId="1E5D93DC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Knowledg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&amp;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xpertise</w:t>
            </w:r>
          </w:p>
        </w:tc>
        <w:tc>
          <w:tcPr>
            <w:tcW w:w="8081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86A761A" w14:textId="2D32D9EC" w:rsidR="00AB509F" w:rsidRPr="00017862" w:rsidRDefault="00AB509F" w:rsidP="1C47CC8C">
            <w:pPr>
              <w:pStyle w:val="Header"/>
              <w:numPr>
                <w:ilvl w:val="0"/>
                <w:numId w:val="17"/>
              </w:numPr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Knowledg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f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U,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UK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ROI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nvironment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ED4D6A">
              <w:rPr>
                <w:rFonts w:asciiTheme="minorHAnsi" w:hAnsiTheme="minorHAnsi" w:cstheme="minorHAnsi"/>
                <w:vanish/>
                <w:sz w:val="22"/>
                <w:szCs w:val="22"/>
                <w:lang w:val="en-GB"/>
              </w:rPr>
              <w:t>and</w:t>
            </w:r>
            <w:r>
              <w:rPr>
                <w:rFonts w:asciiTheme="minorHAnsi" w:hAnsiTheme="minorHAnsi" w:cstheme="minorHAnsi"/>
                <w:vanish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health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&amp;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afety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legislatio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ider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related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ssues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ffecting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usinesses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1402596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E</w:t>
            </w:r>
          </w:p>
        </w:tc>
      </w:tr>
      <w:tr w:rsidR="00AB509F" w:rsidRPr="00017862" w14:paraId="3C4BE02F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701" w:type="dxa"/>
            <w:gridSpan w:val="2"/>
            <w:vMerge/>
          </w:tcPr>
          <w:p w14:paraId="3CF2D8B6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8081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30D6943" w14:textId="6112C1BC" w:rsidR="00AB509F" w:rsidRPr="00017862" w:rsidRDefault="00AB509F" w:rsidP="1C47CC8C">
            <w:pPr>
              <w:pStyle w:val="Header"/>
              <w:numPr>
                <w:ilvl w:val="0"/>
                <w:numId w:val="17"/>
              </w:numPr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understanding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f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h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legal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framework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h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UK,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U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ROI.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8B201AB" w14:textId="39620D0E" w:rsidR="00AB509F" w:rsidRPr="00017862" w:rsidRDefault="00AB509F" w:rsidP="1C47CC8C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</w:t>
            </w:r>
          </w:p>
        </w:tc>
      </w:tr>
      <w:tr w:rsidR="00AB509F" w:rsidRPr="00017862" w14:paraId="7B75E371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701" w:type="dxa"/>
            <w:gridSpan w:val="2"/>
            <w:vMerge/>
          </w:tcPr>
          <w:p w14:paraId="0562CB0E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8081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C6F8CD3" w14:textId="3471AA1C" w:rsidR="00AB509F" w:rsidRPr="00017862" w:rsidRDefault="00AB509F" w:rsidP="1C47CC8C">
            <w:pPr>
              <w:pStyle w:val="Header"/>
              <w:numPr>
                <w:ilvl w:val="0"/>
                <w:numId w:val="17"/>
              </w:numPr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bility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research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formatio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resent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t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lear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format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ppropriat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h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dience.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F0E185F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E</w:t>
            </w:r>
          </w:p>
        </w:tc>
      </w:tr>
      <w:tr w:rsidR="00AB509F" w:rsidRPr="00017862" w14:paraId="1DF325E2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701" w:type="dxa"/>
            <w:gridSpan w:val="2"/>
            <w:vMerge/>
          </w:tcPr>
          <w:p w14:paraId="6D98A12B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8081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F0EEB76" w14:textId="6EE30E2E" w:rsidR="00AB509F" w:rsidRPr="00017862" w:rsidRDefault="00AB509F" w:rsidP="1C47CC8C">
            <w:pPr>
              <w:pStyle w:val="Header"/>
              <w:numPr>
                <w:ilvl w:val="0"/>
                <w:numId w:val="17"/>
              </w:numPr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rove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rganisational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kills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ith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h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bility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rioritis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asks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eet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eadlines.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4CC6B09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E</w:t>
            </w:r>
          </w:p>
        </w:tc>
      </w:tr>
      <w:tr w:rsidR="00AB509F" w:rsidRPr="00017862" w14:paraId="430B957A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701" w:type="dxa"/>
            <w:gridSpan w:val="2"/>
            <w:vMerge/>
          </w:tcPr>
          <w:p w14:paraId="110FFD37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8081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BEF3721" w14:textId="5CA53B4F" w:rsidR="00AB509F" w:rsidRPr="00017862" w:rsidRDefault="00AB509F" w:rsidP="1C47CC8C">
            <w:pPr>
              <w:pStyle w:val="Header"/>
              <w:numPr>
                <w:ilvl w:val="0"/>
                <w:numId w:val="17"/>
              </w:numPr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bility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ork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dividually,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s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art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f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eam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lead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eam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he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sked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o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o.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2438149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E</w:t>
            </w:r>
          </w:p>
        </w:tc>
      </w:tr>
      <w:tr w:rsidR="00AB509F" w:rsidRPr="00017862" w14:paraId="2F297FD1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701" w:type="dxa"/>
            <w:gridSpan w:val="2"/>
            <w:vMerge/>
          </w:tcPr>
          <w:p w14:paraId="1F72F646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8081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47F42" w14:textId="7E6478A2" w:rsidR="00AB509F" w:rsidRPr="00017862" w:rsidRDefault="00AB509F" w:rsidP="0049153D">
            <w:pPr>
              <w:pStyle w:val="Header"/>
              <w:numPr>
                <w:ilvl w:val="0"/>
                <w:numId w:val="17"/>
              </w:numPr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xcellent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ommunicatio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kills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ith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h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bility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ffectively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ommunicat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ith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usiness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lients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face-to-face,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y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elephone,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mail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ocial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edia.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2F6B5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E</w:t>
            </w:r>
          </w:p>
        </w:tc>
      </w:tr>
      <w:tr w:rsidR="00AB509F" w:rsidRPr="00017862" w14:paraId="090D6452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70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0CA769" w14:textId="4E17ED91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ducatio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&amp;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Qualifications</w:t>
            </w:r>
          </w:p>
        </w:tc>
        <w:tc>
          <w:tcPr>
            <w:tcW w:w="8081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9ED8D8C" w14:textId="295A0D51" w:rsidR="00AB509F" w:rsidRPr="00675014" w:rsidRDefault="00AB509F" w:rsidP="00675014">
            <w:pPr>
              <w:pStyle w:val="Header"/>
              <w:numPr>
                <w:ilvl w:val="0"/>
                <w:numId w:val="17"/>
              </w:numPr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eastAsiaTheme="minorEastAsia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rofessional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qualificatio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nvironment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anagement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.g.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NEBOSH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ertificat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nvironmental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anagement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D7B4CDA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E</w:t>
            </w:r>
          </w:p>
        </w:tc>
      </w:tr>
      <w:tr w:rsidR="00AB509F" w:rsidRPr="00017862" w14:paraId="0468160F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701" w:type="dxa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72A861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8081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2B25353" w14:textId="1AB1876C" w:rsidR="00AB509F" w:rsidRPr="00017862" w:rsidRDefault="00AB509F" w:rsidP="00675014">
            <w:pPr>
              <w:pStyle w:val="Header"/>
              <w:numPr>
                <w:ilvl w:val="0"/>
                <w:numId w:val="17"/>
              </w:numPr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rofessional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qualificatio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health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&amp;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afety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anagement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.g.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NEBOSH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National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General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ertificat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ccupational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Health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afety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.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E3378F0" w14:textId="27A50790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E</w:t>
            </w:r>
          </w:p>
        </w:tc>
      </w:tr>
      <w:tr w:rsidR="00AB509F" w:rsidRPr="00017862" w14:paraId="3C019919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701" w:type="dxa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0D690A8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8081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2783AD9" w14:textId="5CF6261C" w:rsidR="00AB509F" w:rsidRPr="00017862" w:rsidRDefault="00AB509F" w:rsidP="00545E21">
            <w:pPr>
              <w:pStyle w:val="Header"/>
              <w:numPr>
                <w:ilvl w:val="0"/>
                <w:numId w:val="17"/>
              </w:numPr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EMA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embership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t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inimum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f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graduat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level,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r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quivalent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ith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lternativ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nvironmental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rofessional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embership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ody.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766B0E" w14:textId="6A20E40D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E</w:t>
            </w:r>
          </w:p>
        </w:tc>
      </w:tr>
      <w:tr w:rsidR="00AB509F" w:rsidRPr="00017862" w14:paraId="56A30847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701" w:type="dxa"/>
            <w:gridSpan w:val="2"/>
            <w:vMerge/>
          </w:tcPr>
          <w:p w14:paraId="52E56223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8081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3D33E00" w14:textId="784BC36C" w:rsidR="00AB509F" w:rsidRPr="00017862" w:rsidRDefault="00AB509F" w:rsidP="1C47CC8C">
            <w:pPr>
              <w:pStyle w:val="Header"/>
              <w:numPr>
                <w:ilvl w:val="0"/>
                <w:numId w:val="20"/>
              </w:numPr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OSH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embership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t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inimum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f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ssociat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level,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r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quivalent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ith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lternativ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health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afety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rofessional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embership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ody.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002D539" w14:textId="3FB3B6F9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E</w:t>
            </w:r>
          </w:p>
        </w:tc>
      </w:tr>
      <w:tr w:rsidR="00AB509F" w:rsidRPr="00017862" w14:paraId="134279A3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701" w:type="dxa"/>
            <w:gridSpan w:val="2"/>
            <w:vMerge/>
          </w:tcPr>
          <w:p w14:paraId="07459315" w14:textId="77777777" w:rsidR="00AB509F" w:rsidRPr="00017862" w:rsidRDefault="00AB509F" w:rsidP="00D515E6">
            <w:pPr>
              <w:keepLines/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8081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CBA93" w14:textId="00045F9F" w:rsidR="00AB509F" w:rsidRPr="00017862" w:rsidRDefault="00AB509F" w:rsidP="1C47CC8C">
            <w:pPr>
              <w:pStyle w:val="Header"/>
              <w:numPr>
                <w:ilvl w:val="0"/>
                <w:numId w:val="17"/>
              </w:numPr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bility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emonstrat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ommitment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ontinuous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rofessional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evelopment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AE64F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</w:t>
            </w:r>
          </w:p>
        </w:tc>
      </w:tr>
      <w:tr w:rsidR="00AB509F" w:rsidRPr="00017862" w14:paraId="4548A2FB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701" w:type="dxa"/>
            <w:gridSpan w:val="2"/>
            <w:vMerge w:val="restart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67AC7CDD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lastRenderedPageBreak/>
              <w:t>Other</w:t>
            </w:r>
          </w:p>
        </w:tc>
        <w:tc>
          <w:tcPr>
            <w:tcW w:w="8081" w:type="dxa"/>
            <w:gridSpan w:val="4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691BBC1C" w14:textId="0E03FFEC" w:rsidR="00AB509F" w:rsidRPr="00017862" w:rsidRDefault="00AB509F" w:rsidP="1C47CC8C">
            <w:pPr>
              <w:pStyle w:val="Header"/>
              <w:numPr>
                <w:ilvl w:val="0"/>
                <w:numId w:val="17"/>
              </w:numPr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Full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riving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Licence,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h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us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f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w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vehicl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ith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suranc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for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usiness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us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undertak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ccasional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ravel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cross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h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North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est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9B24C05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</w:t>
            </w:r>
          </w:p>
        </w:tc>
      </w:tr>
      <w:tr w:rsidR="00AB509F" w:rsidRPr="00017862" w14:paraId="2F7EEB3C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701" w:type="dxa"/>
            <w:gridSpan w:val="2"/>
            <w:vMerge/>
            <w:tcBorders>
              <w:right w:val="single" w:sz="4" w:space="0" w:color="auto"/>
            </w:tcBorders>
          </w:tcPr>
          <w:p w14:paraId="144A5D23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8081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69A671E" w14:textId="0F3B0C12" w:rsidR="00AB509F" w:rsidRPr="00017862" w:rsidRDefault="00AB509F" w:rsidP="1C47CC8C">
            <w:pPr>
              <w:pStyle w:val="Header"/>
              <w:numPr>
                <w:ilvl w:val="0"/>
                <w:numId w:val="17"/>
              </w:numPr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Flexibl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pproach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orking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hours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rder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chiev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ork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emands/priorities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ED56744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</w:t>
            </w:r>
          </w:p>
        </w:tc>
      </w:tr>
      <w:tr w:rsidR="00AB509F" w:rsidRPr="00017862" w14:paraId="4F622FA8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701" w:type="dxa"/>
            <w:gridSpan w:val="2"/>
            <w:vMerge/>
            <w:tcBorders>
              <w:right w:val="single" w:sz="4" w:space="0" w:color="auto"/>
            </w:tcBorders>
          </w:tcPr>
          <w:p w14:paraId="463F29E8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8081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02C884B" w14:textId="46F6E1B6" w:rsidR="00AB509F" w:rsidRPr="00017862" w:rsidRDefault="00AB509F" w:rsidP="1C47CC8C">
            <w:pPr>
              <w:pStyle w:val="Header"/>
              <w:numPr>
                <w:ilvl w:val="0"/>
                <w:numId w:val="17"/>
              </w:numPr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bility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rganis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ersonal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orkload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ith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inimum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f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upervision.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F6420C5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</w:t>
            </w:r>
          </w:p>
        </w:tc>
      </w:tr>
      <w:tr w:rsidR="00AB509F" w:rsidRPr="00017862" w14:paraId="78048996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701" w:type="dxa"/>
            <w:gridSpan w:val="2"/>
            <w:vMerge/>
            <w:tcBorders>
              <w:right w:val="single" w:sz="4" w:space="0" w:color="auto"/>
            </w:tcBorders>
          </w:tcPr>
          <w:p w14:paraId="5630AD66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8081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20E06" w14:textId="5AE84C38" w:rsidR="00AB509F" w:rsidRPr="00017862" w:rsidRDefault="00AB509F" w:rsidP="1C47CC8C">
            <w:pPr>
              <w:pStyle w:val="Header"/>
              <w:numPr>
                <w:ilvl w:val="0"/>
                <w:numId w:val="17"/>
              </w:numPr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bility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ork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roactively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w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itiativ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ith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inimum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upervision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37311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</w:t>
            </w:r>
          </w:p>
        </w:tc>
      </w:tr>
      <w:tr w:rsidR="00CB77B9" w:rsidRPr="00017862" w14:paraId="5269C629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0349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AD93B2" w14:textId="77777777" w:rsidR="00CB77B9" w:rsidRPr="00017862" w:rsidRDefault="00CB77B9" w:rsidP="00D515E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566AA0F" w14:textId="7800DD1F" w:rsidR="00CB77B9" w:rsidRPr="008511C2" w:rsidRDefault="00CB77B9" w:rsidP="00D515E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511C2">
              <w:rPr>
                <w:rFonts w:asciiTheme="minorHAnsi" w:hAnsiTheme="minorHAnsi" w:cstheme="minorHAnsi"/>
                <w:b/>
                <w:sz w:val="18"/>
                <w:szCs w:val="18"/>
              </w:rPr>
              <w:t>NB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Only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those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competencies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below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which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are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indicated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by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a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tick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will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be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assessed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as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part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of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the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selection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process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for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this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job.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However,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for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successful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candidates,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  <w:u w:val="single"/>
              </w:rPr>
              <w:t>all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competencies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listed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will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be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assessed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during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the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probationary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period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(where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this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applies),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in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ongoing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one-to-one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meetings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and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as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part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of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the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annual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appraisal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process</w:t>
            </w:r>
          </w:p>
          <w:p w14:paraId="0DE4B5B7" w14:textId="77777777" w:rsidR="00CB77B9" w:rsidRPr="00017862" w:rsidRDefault="00CB77B9" w:rsidP="00D515E6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</w:tr>
      <w:tr w:rsidR="00AB509F" w:rsidRPr="00017862" w14:paraId="2A76651A" w14:textId="77777777" w:rsidTr="008511C2">
        <w:tblPrEx>
          <w:jc w:val="left"/>
          <w:shd w:val="clear" w:color="auto" w:fill="auto"/>
        </w:tblPrEx>
        <w:trPr>
          <w:cantSplit/>
          <w:trHeight w:val="20"/>
          <w:tblHeader/>
        </w:trPr>
        <w:tc>
          <w:tcPr>
            <w:tcW w:w="10774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8DB3E2" w:themeFill="text2" w:themeFillTint="66"/>
            <w:vAlign w:val="center"/>
          </w:tcPr>
          <w:p w14:paraId="5D8F6350" w14:textId="15F5A056" w:rsidR="00AB509F" w:rsidRPr="00017862" w:rsidRDefault="00AB509F" w:rsidP="00D515E6">
            <w:pPr>
              <w:spacing w:after="4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Key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Competencies</w:t>
            </w:r>
          </w:p>
        </w:tc>
      </w:tr>
      <w:tr w:rsidR="00AB509F" w:rsidRPr="00017862" w14:paraId="4DB9DCB3" w14:textId="77777777" w:rsidTr="008511C2">
        <w:tblPrEx>
          <w:jc w:val="left"/>
          <w:shd w:val="clear" w:color="auto" w:fill="auto"/>
        </w:tblPrEx>
        <w:trPr>
          <w:cantSplit/>
          <w:trHeight w:val="20"/>
          <w:tblHeader/>
        </w:trPr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161D1" w14:textId="77777777" w:rsidR="00AB509F" w:rsidRPr="00017862" w:rsidRDefault="00AB509F" w:rsidP="00D515E6">
            <w:pPr>
              <w:keepLines/>
              <w:spacing w:before="120" w:after="60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Heading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FFD6B" w14:textId="77777777" w:rsidR="00AB509F" w:rsidRPr="00017862" w:rsidRDefault="00AB509F" w:rsidP="00D515E6">
            <w:pPr>
              <w:keepLines/>
              <w:spacing w:before="120" w:after="6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Level</w:t>
            </w:r>
          </w:p>
        </w:tc>
        <w:tc>
          <w:tcPr>
            <w:tcW w:w="836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1D686" w14:textId="77777777" w:rsidR="00AB509F" w:rsidRPr="00017862" w:rsidRDefault="00AB509F" w:rsidP="00D515E6">
            <w:pPr>
              <w:keepLines/>
              <w:spacing w:before="120" w:after="6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Definition</w:t>
            </w:r>
          </w:p>
        </w:tc>
      </w:tr>
      <w:tr w:rsidR="00AB509F" w:rsidRPr="00017862" w14:paraId="2E9A58C2" w14:textId="77777777" w:rsidTr="008511C2">
        <w:tblPrEx>
          <w:jc w:val="left"/>
          <w:shd w:val="clear" w:color="auto" w:fill="auto"/>
        </w:tblPrEx>
        <w:trPr>
          <w:cantSplit/>
          <w:trHeight w:val="20"/>
        </w:trPr>
        <w:tc>
          <w:tcPr>
            <w:tcW w:w="1701" w:type="dxa"/>
            <w:gridSpan w:val="2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932AC" w14:textId="302B9B5A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elivering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xcellent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ustomer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ervic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9841BE" w14:textId="1CA172B6" w:rsidR="00AB509F" w:rsidRPr="00017862" w:rsidRDefault="00AB509F" w:rsidP="00D515E6">
            <w:pPr>
              <w:pStyle w:val="Header"/>
              <w:spacing w:after="4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8364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9FF2F77" w14:textId="117545C3" w:rsidR="00AB509F" w:rsidRPr="00017862" w:rsidRDefault="00AB509F" w:rsidP="00CB77B9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Customer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Orientatio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h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bilit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recognis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both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internal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external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customer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h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willingnes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co-operat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with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hem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full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help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hem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chiev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heir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objectives.</w:t>
            </w:r>
          </w:p>
        </w:tc>
      </w:tr>
      <w:tr w:rsidR="00AB509F" w:rsidRPr="00017862" w14:paraId="31FDD32B" w14:textId="77777777" w:rsidTr="008511C2">
        <w:tblPrEx>
          <w:jc w:val="left"/>
          <w:shd w:val="clear" w:color="auto" w:fill="auto"/>
        </w:tblPrEx>
        <w:trPr>
          <w:cantSplit/>
          <w:trHeight w:val="20"/>
        </w:trPr>
        <w:tc>
          <w:tcPr>
            <w:tcW w:w="1701" w:type="dxa"/>
            <w:gridSpan w:val="2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2F1B3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</w:tcBorders>
          </w:tcPr>
          <w:p w14:paraId="02F2C34E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36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81647" w14:textId="6DF571BB" w:rsidR="00AB509F" w:rsidRPr="00017862" w:rsidRDefault="00AB509F" w:rsidP="00CB77B9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bilit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work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with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customers,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partner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Newgrou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personnel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ll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level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from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M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downward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establish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credibilit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build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ruste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status.</w:t>
            </w:r>
          </w:p>
        </w:tc>
      </w:tr>
      <w:tr w:rsidR="00AB509F" w:rsidRPr="00017862" w14:paraId="59CBE2D5" w14:textId="77777777" w:rsidTr="008511C2">
        <w:tblPrEx>
          <w:jc w:val="left"/>
          <w:shd w:val="clear" w:color="auto" w:fill="auto"/>
        </w:tblPrEx>
        <w:trPr>
          <w:cantSplit/>
          <w:trHeight w:val="20"/>
        </w:trPr>
        <w:tc>
          <w:tcPr>
            <w:tcW w:w="1701" w:type="dxa"/>
            <w:gridSpan w:val="2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543BC" w14:textId="34978E01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ommunicating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&amp;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fluencing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B20A0C" w14:textId="24DE699D" w:rsidR="00AB509F" w:rsidRPr="00017862" w:rsidRDefault="00AB509F" w:rsidP="00D515E6">
            <w:pPr>
              <w:spacing w:after="4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8364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C694121" w14:textId="16310060" w:rsidR="00AB509F" w:rsidRPr="00017862" w:rsidRDefault="00AB509F" w:rsidP="00CB77B9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Relationship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Build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h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bilit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willingnes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develop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exploi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rang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of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productiv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relationship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both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insid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outsid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h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eam.</w:t>
            </w:r>
          </w:p>
        </w:tc>
      </w:tr>
      <w:tr w:rsidR="00AB509F" w:rsidRPr="00017862" w14:paraId="294A5562" w14:textId="77777777" w:rsidTr="008511C2">
        <w:tblPrEx>
          <w:jc w:val="left"/>
          <w:shd w:val="clear" w:color="auto" w:fill="auto"/>
        </w:tblPrEx>
        <w:trPr>
          <w:cantSplit/>
          <w:trHeight w:val="20"/>
        </w:trPr>
        <w:tc>
          <w:tcPr>
            <w:tcW w:w="1701" w:type="dxa"/>
            <w:gridSpan w:val="2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D0D3C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</w:tcBorders>
          </w:tcPr>
          <w:p w14:paraId="54CD245A" w14:textId="77777777" w:rsidR="00AB509F" w:rsidRPr="00017862" w:rsidRDefault="00AB509F" w:rsidP="00D515E6">
            <w:pPr>
              <w:spacing w:after="4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36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073DE" w14:textId="2D53B4F2" w:rsidR="00AB509F" w:rsidRPr="00017862" w:rsidRDefault="00AB509F" w:rsidP="00CB77B9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Communicatio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h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bilit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speak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writ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b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clearl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understoo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b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other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us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ppropriat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language,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vocabular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style.</w:t>
            </w:r>
          </w:p>
        </w:tc>
      </w:tr>
      <w:tr w:rsidR="00AB509F" w:rsidRPr="00017862" w14:paraId="6720E5C8" w14:textId="77777777" w:rsidTr="008511C2">
        <w:tblPrEx>
          <w:jc w:val="left"/>
          <w:shd w:val="clear" w:color="auto" w:fill="auto"/>
        </w:tblPrEx>
        <w:trPr>
          <w:cantSplit/>
          <w:trHeight w:val="20"/>
        </w:trPr>
        <w:tc>
          <w:tcPr>
            <w:tcW w:w="1701" w:type="dxa"/>
            <w:gridSpan w:val="2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4FD22" w14:textId="2C93E7B1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elivering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High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erformance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49FAAB8" w14:textId="562A6954" w:rsidR="00AB509F" w:rsidRPr="00017862" w:rsidRDefault="00AB509F" w:rsidP="00D515E6">
            <w:pPr>
              <w:spacing w:after="4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8364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F958F5A" w14:textId="3AAB4E62" w:rsidR="00AB509F" w:rsidRPr="00017862" w:rsidRDefault="00AB509F" w:rsidP="00CB77B9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Organis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Work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h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bilit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marshal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manag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resource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(people,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funding,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material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support)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chiev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projec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or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ask.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bl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manag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ow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im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efficientl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handl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multipl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ctivitie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i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parallel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ccomplish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h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goals.</w:t>
            </w:r>
          </w:p>
        </w:tc>
      </w:tr>
      <w:tr w:rsidR="00AB509F" w:rsidRPr="00017862" w14:paraId="7D104A91" w14:textId="77777777" w:rsidTr="008511C2">
        <w:tblPrEx>
          <w:jc w:val="left"/>
          <w:shd w:val="clear" w:color="auto" w:fill="auto"/>
        </w:tblPrEx>
        <w:trPr>
          <w:cantSplit/>
          <w:trHeight w:val="20"/>
        </w:trPr>
        <w:tc>
          <w:tcPr>
            <w:tcW w:w="1701" w:type="dxa"/>
            <w:gridSpan w:val="2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F1C98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</w:tcBorders>
          </w:tcPr>
          <w:p w14:paraId="6D072C0D" w14:textId="77777777" w:rsidR="00AB509F" w:rsidRPr="00017862" w:rsidRDefault="00AB509F" w:rsidP="00D515E6">
            <w:pPr>
              <w:spacing w:after="4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36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253B1" w14:textId="414AC122" w:rsidR="00AB509F" w:rsidRPr="00017862" w:rsidRDefault="00AB509F" w:rsidP="00CB77B9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chievemen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Orientatio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h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determinatio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se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oneself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mee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high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standards,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exceed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norm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expectations.</w:t>
            </w:r>
          </w:p>
        </w:tc>
      </w:tr>
      <w:tr w:rsidR="00AB509F" w:rsidRPr="00017862" w14:paraId="78F3747C" w14:textId="77777777" w:rsidTr="008511C2">
        <w:tblPrEx>
          <w:jc w:val="left"/>
          <w:shd w:val="clear" w:color="auto" w:fill="auto"/>
        </w:tblPrEx>
        <w:trPr>
          <w:cantSplit/>
          <w:trHeight w:val="20"/>
        </w:trPr>
        <w:tc>
          <w:tcPr>
            <w:tcW w:w="1701" w:type="dxa"/>
            <w:gridSpan w:val="2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1891A" w14:textId="0B6EF69A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anaging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hange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9F14E3C" w14:textId="0933C570" w:rsidR="00AB509F" w:rsidRPr="00017862" w:rsidRDefault="00AB509F" w:rsidP="00D515E6">
            <w:pPr>
              <w:spacing w:after="4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8364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3350F83" w14:textId="1D70AB7F" w:rsidR="00AB509F" w:rsidRPr="00017862" w:rsidRDefault="00AB509F" w:rsidP="00CB77B9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Willingnes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listen,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contribut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dap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rapidl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chang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environment</w:t>
            </w:r>
          </w:p>
        </w:tc>
      </w:tr>
      <w:tr w:rsidR="00AB509F" w:rsidRPr="00017862" w14:paraId="7B5460DD" w14:textId="77777777" w:rsidTr="008511C2">
        <w:tblPrEx>
          <w:jc w:val="left"/>
          <w:shd w:val="clear" w:color="auto" w:fill="auto"/>
        </w:tblPrEx>
        <w:trPr>
          <w:cantSplit/>
          <w:trHeight w:val="20"/>
        </w:trPr>
        <w:tc>
          <w:tcPr>
            <w:tcW w:w="1701" w:type="dxa"/>
            <w:gridSpan w:val="2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8B5D1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</w:tcBorders>
          </w:tcPr>
          <w:p w14:paraId="16DEB4AB" w14:textId="77777777" w:rsidR="00AB509F" w:rsidRPr="00017862" w:rsidRDefault="00AB509F" w:rsidP="00D515E6">
            <w:pPr>
              <w:spacing w:after="4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36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C26D5" w14:textId="17106FCE" w:rsidR="00AB509F" w:rsidRPr="00017862" w:rsidRDefault="00AB509F" w:rsidP="00CB77B9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Constructivel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challenge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exist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practice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seek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h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mos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effectiv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wa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of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working</w:t>
            </w:r>
          </w:p>
        </w:tc>
      </w:tr>
      <w:tr w:rsidR="00AB509F" w:rsidRPr="00017862" w14:paraId="213A85A0" w14:textId="77777777" w:rsidTr="008511C2">
        <w:tblPrEx>
          <w:jc w:val="left"/>
          <w:shd w:val="clear" w:color="auto" w:fill="auto"/>
        </w:tblPrEx>
        <w:trPr>
          <w:cantSplit/>
          <w:trHeight w:val="20"/>
        </w:trPr>
        <w:tc>
          <w:tcPr>
            <w:tcW w:w="1701" w:type="dxa"/>
            <w:gridSpan w:val="2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108AA" w14:textId="5E95F478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aking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ecisions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&amp;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olving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roblems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65D2414" w14:textId="44E2B7ED" w:rsidR="00AB509F" w:rsidRPr="00017862" w:rsidRDefault="00AB509F" w:rsidP="00D515E6">
            <w:pPr>
              <w:spacing w:after="4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8364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A709B21" w14:textId="2594367E" w:rsidR="00AB509F" w:rsidRPr="00017862" w:rsidRDefault="00AB509F" w:rsidP="00CB77B9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alysi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h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bilit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gather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relevan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information,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notic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relationship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betwee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differen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piece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of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information,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reaso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from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caus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effec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generat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effectiv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solution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practical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problems.</w:t>
            </w:r>
          </w:p>
        </w:tc>
      </w:tr>
      <w:tr w:rsidR="00AB509F" w:rsidRPr="00017862" w14:paraId="69528748" w14:textId="77777777" w:rsidTr="008511C2">
        <w:tblPrEx>
          <w:jc w:val="left"/>
          <w:shd w:val="clear" w:color="auto" w:fill="auto"/>
        </w:tblPrEx>
        <w:trPr>
          <w:cantSplit/>
          <w:trHeight w:val="20"/>
        </w:trPr>
        <w:tc>
          <w:tcPr>
            <w:tcW w:w="1701" w:type="dxa"/>
            <w:gridSpan w:val="2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B1409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</w:tcBorders>
          </w:tcPr>
          <w:p w14:paraId="562C75D1" w14:textId="77777777" w:rsidR="00AB509F" w:rsidRPr="00017862" w:rsidRDefault="00AB509F" w:rsidP="00D515E6">
            <w:pPr>
              <w:spacing w:after="4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36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44AD5" w14:textId="1D57C731" w:rsidR="00AB509F" w:rsidRPr="00017862" w:rsidRDefault="00AB509F" w:rsidP="00CB77B9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Provide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dvice,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challeng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suppor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for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other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whe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he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r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mak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decisions.</w:t>
            </w:r>
          </w:p>
        </w:tc>
      </w:tr>
      <w:tr w:rsidR="00AB509F" w:rsidRPr="00017862" w14:paraId="091D0F49" w14:textId="77777777" w:rsidTr="008511C2">
        <w:tblPrEx>
          <w:jc w:val="left"/>
          <w:shd w:val="clear" w:color="auto" w:fill="auto"/>
        </w:tblPrEx>
        <w:trPr>
          <w:cantSplit/>
          <w:trHeight w:val="20"/>
        </w:trPr>
        <w:tc>
          <w:tcPr>
            <w:tcW w:w="1701" w:type="dxa"/>
            <w:gridSpan w:val="2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6B7D0" w14:textId="5D7A7B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eveloping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elf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&amp;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thers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E32D521" w14:textId="2A0EFC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2</w:t>
            </w:r>
          </w:p>
        </w:tc>
        <w:tc>
          <w:tcPr>
            <w:tcW w:w="8364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5476162" w14:textId="16C51096" w:rsidR="00AB509F" w:rsidRPr="00017862" w:rsidRDefault="00AB509F" w:rsidP="00CB77B9">
            <w:pPr>
              <w:pStyle w:val="Header"/>
              <w:numPr>
                <w:ilvl w:val="0"/>
                <w:numId w:val="18"/>
              </w:numPr>
              <w:spacing w:after="40"/>
              <w:rPr>
                <w:rFonts w:asciiTheme="minorHAnsi" w:hAnsiTheme="minorHAnsi" w:cstheme="minorHAnsi"/>
                <w:spacing w:val="-3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Business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Awareness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An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understanding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of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the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processes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issues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relevant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one’s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job.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This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ranges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from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job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knowledge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an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appreciation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of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complex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internal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external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business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issues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trends.</w:t>
            </w:r>
          </w:p>
        </w:tc>
      </w:tr>
      <w:tr w:rsidR="00AB509F" w:rsidRPr="00017862" w14:paraId="2FCC6E60" w14:textId="77777777" w:rsidTr="008511C2">
        <w:tblPrEx>
          <w:jc w:val="left"/>
          <w:shd w:val="clear" w:color="auto" w:fill="auto"/>
        </w:tblPrEx>
        <w:trPr>
          <w:cantSplit/>
          <w:trHeight w:val="20"/>
        </w:trPr>
        <w:tc>
          <w:tcPr>
            <w:tcW w:w="1701" w:type="dxa"/>
            <w:gridSpan w:val="2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6542E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</w:tcBorders>
          </w:tcPr>
          <w:p w14:paraId="3041E394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</w:p>
        </w:tc>
        <w:tc>
          <w:tcPr>
            <w:tcW w:w="836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C33B3" w14:textId="714BE6B4" w:rsidR="00AB509F" w:rsidRPr="00017862" w:rsidRDefault="00AB509F" w:rsidP="00CB77B9">
            <w:pPr>
              <w:pStyle w:val="Header"/>
              <w:numPr>
                <w:ilvl w:val="0"/>
                <w:numId w:val="18"/>
              </w:numPr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spacing w:val="-3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Keen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develop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their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personal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knowledge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understanding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benefit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the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team.</w:t>
            </w:r>
          </w:p>
        </w:tc>
      </w:tr>
      <w:tr w:rsidR="00AB509F" w:rsidRPr="00017862" w14:paraId="4AA20E64" w14:textId="77777777" w:rsidTr="008511C2">
        <w:tblPrEx>
          <w:jc w:val="left"/>
          <w:shd w:val="clear" w:color="auto" w:fill="auto"/>
        </w:tblPrEx>
        <w:trPr>
          <w:cantSplit/>
          <w:trHeight w:val="20"/>
        </w:trPr>
        <w:tc>
          <w:tcPr>
            <w:tcW w:w="1701" w:type="dxa"/>
            <w:gridSpan w:val="2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F6B0E" w14:textId="7F2FC219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cting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ommercially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50080F" w14:textId="192D9F2F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2</w:t>
            </w:r>
          </w:p>
        </w:tc>
        <w:tc>
          <w:tcPr>
            <w:tcW w:w="8364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1688472" w14:textId="762B0BE6" w:rsidR="00AB509F" w:rsidRPr="00017862" w:rsidRDefault="00AB509F" w:rsidP="00CB77B9">
            <w:pPr>
              <w:pStyle w:val="Header"/>
              <w:numPr>
                <w:ilvl w:val="0"/>
                <w:numId w:val="18"/>
              </w:numPr>
              <w:spacing w:after="40"/>
              <w:rPr>
                <w:rFonts w:asciiTheme="minorHAnsi" w:hAnsiTheme="minorHAnsi" w:cstheme="minorHAnsi"/>
                <w:spacing w:val="-3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Commercial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awareness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identify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new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business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opportunities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with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existing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customers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increase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retention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revenue</w:t>
            </w:r>
          </w:p>
        </w:tc>
      </w:tr>
      <w:tr w:rsidR="00AB509F" w:rsidRPr="00017862" w14:paraId="1C4B7644" w14:textId="77777777" w:rsidTr="008511C2">
        <w:tblPrEx>
          <w:jc w:val="left"/>
          <w:shd w:val="clear" w:color="auto" w:fill="auto"/>
        </w:tblPrEx>
        <w:trPr>
          <w:cantSplit/>
          <w:trHeight w:val="20"/>
        </w:trPr>
        <w:tc>
          <w:tcPr>
            <w:tcW w:w="1701" w:type="dxa"/>
            <w:gridSpan w:val="2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26E5D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</w:tcBorders>
          </w:tcPr>
          <w:p w14:paraId="2DE403A5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</w:p>
        </w:tc>
        <w:tc>
          <w:tcPr>
            <w:tcW w:w="836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0A28A" w14:textId="341C8FD0" w:rsidR="00AB509F" w:rsidRPr="00017862" w:rsidRDefault="00AB509F" w:rsidP="00CB77B9">
            <w:pPr>
              <w:pStyle w:val="Header"/>
              <w:numPr>
                <w:ilvl w:val="0"/>
                <w:numId w:val="18"/>
              </w:numPr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spacing w:val="-3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Meeting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exceeding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sales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targets</w:t>
            </w:r>
          </w:p>
        </w:tc>
      </w:tr>
      <w:tr w:rsidR="00AB509F" w:rsidRPr="00017862" w14:paraId="28A1F170" w14:textId="77777777" w:rsidTr="008511C2">
        <w:tblPrEx>
          <w:jc w:val="left"/>
          <w:shd w:val="clear" w:color="auto" w:fill="auto"/>
        </w:tblPrEx>
        <w:trPr>
          <w:cantSplit/>
          <w:trHeight w:val="20"/>
        </w:trPr>
        <w:tc>
          <w:tcPr>
            <w:tcW w:w="1701" w:type="dxa"/>
            <w:gridSpan w:val="2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561EA" w14:textId="6C67ED34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uilding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ffectiv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eams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50B3AD0" w14:textId="76A7EE02" w:rsidR="00AB509F" w:rsidRPr="00017862" w:rsidRDefault="00AB509F" w:rsidP="00D515E6">
            <w:pPr>
              <w:pStyle w:val="Header"/>
              <w:spacing w:after="4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2</w:t>
            </w:r>
          </w:p>
        </w:tc>
        <w:tc>
          <w:tcPr>
            <w:tcW w:w="8364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EF71B5C" w14:textId="7609ABCD" w:rsidR="00AB509F" w:rsidRPr="00017862" w:rsidRDefault="00AB509F" w:rsidP="00CB77B9">
            <w:pPr>
              <w:pStyle w:val="Header"/>
              <w:numPr>
                <w:ilvl w:val="0"/>
                <w:numId w:val="18"/>
              </w:numPr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spacing w:val="-3"/>
                <w:sz w:val="22"/>
                <w:szCs w:val="22"/>
              </w:rPr>
            </w:pPr>
            <w:r w:rsidRPr="00017862"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>Creativity</w:t>
            </w:r>
            <w:r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 xml:space="preserve"> </w:t>
            </w:r>
            <w:r w:rsidRPr="00017862"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>–</w:t>
            </w:r>
            <w:r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 xml:space="preserve"> </w:t>
            </w:r>
            <w:r w:rsidRPr="00017862"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>The</w:t>
            </w:r>
            <w:r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 xml:space="preserve"> </w:t>
            </w:r>
            <w:r w:rsidRPr="00017862"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>ability</w:t>
            </w:r>
            <w:r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 xml:space="preserve"> </w:t>
            </w:r>
            <w:r w:rsidRPr="00017862"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>and</w:t>
            </w:r>
            <w:r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 xml:space="preserve"> </w:t>
            </w:r>
            <w:r w:rsidRPr="00017862"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>willingness</w:t>
            </w:r>
            <w:r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 xml:space="preserve"> </w:t>
            </w:r>
            <w:r w:rsidRPr="00017862"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>to</w:t>
            </w:r>
            <w:r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 xml:space="preserve"> </w:t>
            </w:r>
            <w:r w:rsidRPr="00017862"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>generate</w:t>
            </w:r>
            <w:r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 xml:space="preserve"> </w:t>
            </w:r>
            <w:r w:rsidRPr="00017862"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>new</w:t>
            </w:r>
            <w:r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 xml:space="preserve"> </w:t>
            </w:r>
            <w:r w:rsidRPr="00017862"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>ideas</w:t>
            </w:r>
            <w:r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 xml:space="preserve"> </w:t>
            </w:r>
            <w:r w:rsidRPr="00017862"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>and</w:t>
            </w:r>
            <w:r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 xml:space="preserve"> </w:t>
            </w:r>
            <w:r w:rsidRPr="00017862"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>to</w:t>
            </w:r>
            <w:r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 xml:space="preserve"> </w:t>
            </w:r>
            <w:r w:rsidRPr="00017862"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>recognise</w:t>
            </w:r>
            <w:r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 xml:space="preserve"> </w:t>
            </w:r>
            <w:r w:rsidRPr="00017862"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>and</w:t>
            </w:r>
            <w:r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 xml:space="preserve"> </w:t>
            </w:r>
            <w:r w:rsidRPr="00017862"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>build</w:t>
            </w:r>
            <w:r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 xml:space="preserve"> </w:t>
            </w:r>
            <w:r w:rsidRPr="00017862"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>upon</w:t>
            </w:r>
            <w:r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 xml:space="preserve"> </w:t>
            </w:r>
            <w:r w:rsidRPr="00017862"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>those</w:t>
            </w:r>
            <w:r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 xml:space="preserve"> </w:t>
            </w:r>
            <w:r w:rsidRPr="00017862"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>of</w:t>
            </w:r>
            <w:r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 xml:space="preserve"> </w:t>
            </w:r>
            <w:r w:rsidRPr="00017862"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>others.</w:t>
            </w:r>
          </w:p>
        </w:tc>
      </w:tr>
      <w:tr w:rsidR="00AB509F" w:rsidRPr="00017862" w14:paraId="1FC35C28" w14:textId="77777777" w:rsidTr="008511C2">
        <w:tblPrEx>
          <w:jc w:val="left"/>
          <w:shd w:val="clear" w:color="auto" w:fill="auto"/>
        </w:tblPrEx>
        <w:trPr>
          <w:cantSplit/>
          <w:trHeight w:val="20"/>
        </w:trPr>
        <w:tc>
          <w:tcPr>
            <w:tcW w:w="1701" w:type="dxa"/>
            <w:gridSpan w:val="2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BA73E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</w:tcBorders>
          </w:tcPr>
          <w:p w14:paraId="34B3F2EB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</w:p>
        </w:tc>
        <w:tc>
          <w:tcPr>
            <w:tcW w:w="836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56B2C" w14:textId="58484D1C" w:rsidR="00AB509F" w:rsidRPr="00017862" w:rsidRDefault="00AB509F" w:rsidP="00CB77B9">
            <w:pPr>
              <w:pStyle w:val="Header"/>
              <w:numPr>
                <w:ilvl w:val="0"/>
                <w:numId w:val="18"/>
              </w:numPr>
              <w:spacing w:after="40"/>
              <w:rPr>
                <w:rFonts w:asciiTheme="minorHAnsi" w:hAnsiTheme="minorHAnsi" w:cstheme="minorHAnsi"/>
                <w:spacing w:val="-3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Working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with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all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stakeholders,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ability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understand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business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priorities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activities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resolve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conflicting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demands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for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the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same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resources.</w:t>
            </w:r>
          </w:p>
        </w:tc>
      </w:tr>
      <w:tr w:rsidR="00AB509F" w:rsidRPr="00017862" w14:paraId="4D33F95B" w14:textId="77777777" w:rsidTr="008511C2">
        <w:tblPrEx>
          <w:jc w:val="left"/>
          <w:shd w:val="clear" w:color="auto" w:fill="auto"/>
        </w:tblPrEx>
        <w:trPr>
          <w:cantSplit/>
          <w:trHeight w:val="20"/>
        </w:trPr>
        <w:tc>
          <w:tcPr>
            <w:tcW w:w="1701" w:type="dxa"/>
            <w:gridSpan w:val="2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D24A5" w14:textId="62D989E0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quality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&amp;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iversity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B965A47" w14:textId="1DF7008E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2</w:t>
            </w:r>
          </w:p>
        </w:tc>
        <w:tc>
          <w:tcPr>
            <w:tcW w:w="8364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D28EBC4" w14:textId="23F9177D" w:rsidR="00AB509F" w:rsidRPr="00017862" w:rsidRDefault="00AB509F" w:rsidP="00CB77B9">
            <w:pPr>
              <w:numPr>
                <w:ilvl w:val="0"/>
                <w:numId w:val="21"/>
              </w:numPr>
              <w:tabs>
                <w:tab w:val="clear" w:pos="284"/>
              </w:tabs>
              <w:ind w:left="329" w:hanging="329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corporates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deas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oncepts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from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ifferent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ackgrounds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atively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</w:p>
        </w:tc>
      </w:tr>
      <w:tr w:rsidR="00AB509F" w:rsidRPr="00017862" w14:paraId="4E27491D" w14:textId="77777777" w:rsidTr="008511C2">
        <w:tblPrEx>
          <w:jc w:val="left"/>
          <w:shd w:val="clear" w:color="auto" w:fill="auto"/>
        </w:tblPrEx>
        <w:trPr>
          <w:cantSplit/>
          <w:trHeight w:val="20"/>
        </w:trPr>
        <w:tc>
          <w:tcPr>
            <w:tcW w:w="1701" w:type="dxa"/>
            <w:gridSpan w:val="2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71CD3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</w:tcBorders>
            <w:vAlign w:val="center"/>
          </w:tcPr>
          <w:p w14:paraId="2A1F701D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</w:p>
        </w:tc>
        <w:tc>
          <w:tcPr>
            <w:tcW w:w="836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05EC9" w14:textId="20441DDF" w:rsidR="00AB509F" w:rsidRPr="00017862" w:rsidRDefault="00AB509F" w:rsidP="00CB77B9">
            <w:pPr>
              <w:pStyle w:val="Header"/>
              <w:numPr>
                <w:ilvl w:val="0"/>
                <w:numId w:val="18"/>
              </w:numPr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spacing w:val="-3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Show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empath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sensitivit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i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deal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with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ll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people.</w:t>
            </w:r>
          </w:p>
        </w:tc>
      </w:tr>
    </w:tbl>
    <w:p w14:paraId="5B95CD12" w14:textId="77777777" w:rsidR="00257617" w:rsidRPr="00017862" w:rsidRDefault="00257617" w:rsidP="00A06454">
      <w:pPr>
        <w:spacing w:before="240" w:after="240"/>
        <w:rPr>
          <w:rFonts w:asciiTheme="minorHAnsi" w:hAnsiTheme="minorHAnsi" w:cstheme="minorHAnsi"/>
          <w:sz w:val="22"/>
          <w:szCs w:val="22"/>
        </w:rPr>
      </w:pPr>
    </w:p>
    <w:sectPr w:rsidR="00257617" w:rsidRPr="00017862" w:rsidSect="00851875">
      <w:headerReference w:type="default" r:id="rId12"/>
      <w:footerReference w:type="default" r:id="rId13"/>
      <w:pgSz w:w="11907" w:h="16840" w:code="9"/>
      <w:pgMar w:top="-1276" w:right="1440" w:bottom="1440" w:left="1440" w:header="65530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DA905C" w14:textId="77777777" w:rsidR="00A316DA" w:rsidRDefault="00A316DA">
      <w:r>
        <w:separator/>
      </w:r>
    </w:p>
  </w:endnote>
  <w:endnote w:type="continuationSeparator" w:id="0">
    <w:p w14:paraId="1A1CFDD8" w14:textId="77777777" w:rsidR="00A316DA" w:rsidRDefault="00A316DA">
      <w:r>
        <w:continuationSeparator/>
      </w:r>
    </w:p>
  </w:endnote>
  <w:endnote w:type="continuationNotice" w:id="1">
    <w:p w14:paraId="56FAD811" w14:textId="77777777" w:rsidR="00A316DA" w:rsidRDefault="00A316D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B4D982" w14:textId="0A56A7C2" w:rsidR="004F4E21" w:rsidRPr="0031522D" w:rsidRDefault="0031522D" w:rsidP="00174D9A">
    <w:pPr>
      <w:pStyle w:val="Footer"/>
      <w:jc w:val="center"/>
      <w:rPr>
        <w:rFonts w:asciiTheme="minorHAnsi" w:hAnsiTheme="minorHAnsi" w:cstheme="minorHAnsi"/>
        <w:sz w:val="16"/>
        <w:szCs w:val="16"/>
      </w:rPr>
    </w:pPr>
    <w:r w:rsidRPr="0031522D">
      <w:rPr>
        <w:rStyle w:val="PageNumber"/>
        <w:rFonts w:asciiTheme="minorHAnsi" w:hAnsiTheme="minorHAnsi" w:cstheme="minorHAnsi"/>
        <w:sz w:val="16"/>
        <w:szCs w:val="16"/>
      </w:rPr>
      <w:t>LUS</w:t>
    </w:r>
    <w:r w:rsidR="00F50AFA">
      <w:rPr>
        <w:rStyle w:val="PageNumber"/>
        <w:rFonts w:asciiTheme="minorHAnsi" w:hAnsiTheme="minorHAnsi" w:cstheme="minorHAnsi"/>
        <w:sz w:val="16"/>
        <w:szCs w:val="16"/>
      </w:rPr>
      <w:t xml:space="preserve"> </w:t>
    </w:r>
    <w:r w:rsidRPr="0031522D">
      <w:rPr>
        <w:rStyle w:val="PageNumber"/>
        <w:rFonts w:asciiTheme="minorHAnsi" w:hAnsiTheme="minorHAnsi" w:cstheme="minorHAnsi"/>
        <w:sz w:val="16"/>
        <w:szCs w:val="16"/>
      </w:rPr>
      <w:t>EHS</w:t>
    </w:r>
    <w:r w:rsidR="00F50AFA">
      <w:rPr>
        <w:rStyle w:val="PageNumber"/>
        <w:rFonts w:asciiTheme="minorHAnsi" w:hAnsiTheme="minorHAnsi" w:cstheme="minorHAnsi"/>
        <w:sz w:val="16"/>
        <w:szCs w:val="16"/>
      </w:rPr>
      <w:t xml:space="preserve"> </w:t>
    </w:r>
    <w:r w:rsidR="008511C2">
      <w:rPr>
        <w:rStyle w:val="PageNumber"/>
        <w:rFonts w:asciiTheme="minorHAnsi" w:hAnsiTheme="minorHAnsi" w:cstheme="minorHAnsi"/>
        <w:sz w:val="16"/>
        <w:szCs w:val="16"/>
      </w:rPr>
      <w:t>Compliance</w:t>
    </w:r>
    <w:r w:rsidR="00F50AFA">
      <w:rPr>
        <w:rStyle w:val="PageNumber"/>
        <w:rFonts w:asciiTheme="minorHAnsi" w:hAnsiTheme="minorHAnsi" w:cstheme="minorHAnsi"/>
        <w:sz w:val="16"/>
        <w:szCs w:val="16"/>
      </w:rPr>
      <w:t xml:space="preserve"> </w:t>
    </w:r>
    <w:r w:rsidRPr="0031522D">
      <w:rPr>
        <w:rStyle w:val="PageNumber"/>
        <w:rFonts w:asciiTheme="minorHAnsi" w:hAnsiTheme="minorHAnsi" w:cstheme="minorHAnsi"/>
        <w:sz w:val="16"/>
        <w:szCs w:val="16"/>
      </w:rPr>
      <w:t>Officer</w:t>
    </w:r>
    <w:r w:rsidRPr="0031522D">
      <w:rPr>
        <w:rStyle w:val="PageNumber"/>
        <w:rFonts w:asciiTheme="minorHAnsi" w:hAnsiTheme="minorHAnsi" w:cstheme="minorHAnsi"/>
        <w:sz w:val="16"/>
        <w:szCs w:val="16"/>
      </w:rPr>
      <w:ptab w:relativeTo="margin" w:alignment="right" w:leader="none"/>
    </w:r>
    <w:r w:rsidR="00112233" w:rsidRPr="0031522D">
      <w:rPr>
        <w:rStyle w:val="PageNumber"/>
        <w:rFonts w:asciiTheme="minorHAnsi" w:hAnsiTheme="minorHAnsi" w:cstheme="minorHAnsi"/>
        <w:sz w:val="16"/>
        <w:szCs w:val="16"/>
      </w:rPr>
      <w:fldChar w:fldCharType="begin"/>
    </w:r>
    <w:r w:rsidR="004F4E21" w:rsidRPr="0031522D">
      <w:rPr>
        <w:rStyle w:val="PageNumber"/>
        <w:rFonts w:asciiTheme="minorHAnsi" w:hAnsiTheme="minorHAnsi" w:cstheme="minorHAnsi"/>
        <w:sz w:val="16"/>
        <w:szCs w:val="16"/>
      </w:rPr>
      <w:instrText xml:space="preserve"> PAGE </w:instrText>
    </w:r>
    <w:r w:rsidR="00112233" w:rsidRPr="0031522D">
      <w:rPr>
        <w:rStyle w:val="PageNumber"/>
        <w:rFonts w:asciiTheme="minorHAnsi" w:hAnsiTheme="minorHAnsi" w:cstheme="minorHAnsi"/>
        <w:sz w:val="16"/>
        <w:szCs w:val="16"/>
      </w:rPr>
      <w:fldChar w:fldCharType="separate"/>
    </w:r>
    <w:r w:rsidR="008F5E08">
      <w:rPr>
        <w:rStyle w:val="PageNumber"/>
        <w:rFonts w:asciiTheme="minorHAnsi" w:hAnsiTheme="minorHAnsi" w:cstheme="minorHAnsi"/>
        <w:noProof/>
        <w:sz w:val="16"/>
        <w:szCs w:val="16"/>
      </w:rPr>
      <w:t>5</w:t>
    </w:r>
    <w:r w:rsidR="00112233" w:rsidRPr="0031522D">
      <w:rPr>
        <w:rStyle w:val="PageNumber"/>
        <w:rFonts w:asciiTheme="minorHAnsi" w:hAnsiTheme="minorHAnsi" w:cstheme="minorHAnsi"/>
        <w:sz w:val="16"/>
        <w:szCs w:val="16"/>
      </w:rPr>
      <w:fldChar w:fldCharType="end"/>
    </w:r>
    <w:r w:rsidR="004F4E21" w:rsidRPr="0031522D">
      <w:rPr>
        <w:rStyle w:val="PageNumber"/>
        <w:rFonts w:asciiTheme="minorHAnsi" w:hAnsiTheme="minorHAnsi" w:cstheme="minorHAnsi"/>
        <w:sz w:val="16"/>
        <w:szCs w:val="16"/>
      </w:rPr>
      <w:t>/</w:t>
    </w:r>
    <w:r w:rsidR="00112233" w:rsidRPr="0031522D">
      <w:rPr>
        <w:rStyle w:val="PageNumber"/>
        <w:rFonts w:asciiTheme="minorHAnsi" w:hAnsiTheme="minorHAnsi" w:cstheme="minorHAnsi"/>
        <w:sz w:val="16"/>
        <w:szCs w:val="16"/>
      </w:rPr>
      <w:fldChar w:fldCharType="begin"/>
    </w:r>
    <w:r w:rsidR="004F4E21" w:rsidRPr="0031522D">
      <w:rPr>
        <w:rStyle w:val="PageNumber"/>
        <w:rFonts w:asciiTheme="minorHAnsi" w:hAnsiTheme="minorHAnsi" w:cstheme="minorHAnsi"/>
        <w:sz w:val="16"/>
        <w:szCs w:val="16"/>
      </w:rPr>
      <w:instrText xml:space="preserve"> NUMPAGES </w:instrText>
    </w:r>
    <w:r w:rsidR="00112233" w:rsidRPr="0031522D">
      <w:rPr>
        <w:rStyle w:val="PageNumber"/>
        <w:rFonts w:asciiTheme="minorHAnsi" w:hAnsiTheme="minorHAnsi" w:cstheme="minorHAnsi"/>
        <w:sz w:val="16"/>
        <w:szCs w:val="16"/>
      </w:rPr>
      <w:fldChar w:fldCharType="separate"/>
    </w:r>
    <w:r w:rsidR="008F5E08">
      <w:rPr>
        <w:rStyle w:val="PageNumber"/>
        <w:rFonts w:asciiTheme="minorHAnsi" w:hAnsiTheme="minorHAnsi" w:cstheme="minorHAnsi"/>
        <w:noProof/>
        <w:sz w:val="16"/>
        <w:szCs w:val="16"/>
      </w:rPr>
      <w:t>5</w:t>
    </w:r>
    <w:r w:rsidR="00112233" w:rsidRPr="0031522D">
      <w:rPr>
        <w:rStyle w:val="PageNumber"/>
        <w:rFonts w:asciiTheme="minorHAnsi" w:hAnsiTheme="minorHAnsi" w:cstheme="minorHAnsi"/>
        <w:sz w:val="16"/>
        <w:szCs w:val="16"/>
      </w:rPr>
      <w:fldChar w:fldCharType="end"/>
    </w:r>
    <w:r w:rsidR="00F50AFA">
      <w:rPr>
        <w:rStyle w:val="PageNumber"/>
        <w:rFonts w:asciiTheme="minorHAnsi" w:hAnsiTheme="minorHAnsi" w:cstheme="minorHAnsi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17A1A4" w14:textId="77777777" w:rsidR="00A316DA" w:rsidRDefault="00A316DA">
      <w:r>
        <w:separator/>
      </w:r>
    </w:p>
  </w:footnote>
  <w:footnote w:type="continuationSeparator" w:id="0">
    <w:p w14:paraId="4286D76D" w14:textId="77777777" w:rsidR="00A316DA" w:rsidRDefault="00A316DA">
      <w:r>
        <w:continuationSeparator/>
      </w:r>
    </w:p>
  </w:footnote>
  <w:footnote w:type="continuationNotice" w:id="1">
    <w:p w14:paraId="7C3451E1" w14:textId="77777777" w:rsidR="00A316DA" w:rsidRDefault="00A316D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Look w:val="0000" w:firstRow="0" w:lastRow="0" w:firstColumn="0" w:lastColumn="0" w:noHBand="0" w:noVBand="0"/>
    </w:tblPr>
    <w:tblGrid>
      <w:gridCol w:w="9027"/>
    </w:tblGrid>
    <w:tr w:rsidR="004F4E21" w14:paraId="47344DBE" w14:textId="77777777">
      <w:trPr>
        <w:cantSplit/>
        <w:trHeight w:val="87"/>
      </w:trPr>
      <w:tc>
        <w:tcPr>
          <w:tcW w:w="5000" w:type="pct"/>
        </w:tcPr>
        <w:p w14:paraId="56D02BFE" w14:textId="5E74058A" w:rsidR="004F4E21" w:rsidRDefault="00112233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fldChar w:fldCharType="begin"/>
          </w:r>
          <w:r w:rsidR="004F4E21">
            <w:rPr>
              <w:rFonts w:ascii="Arial" w:hAnsi="Arial" w:cs="Arial"/>
              <w:sz w:val="16"/>
            </w:rPr>
            <w:instrText xml:space="preserve"> FILENAME \p </w:instrText>
          </w:r>
          <w:r>
            <w:rPr>
              <w:rFonts w:ascii="Arial" w:hAnsi="Arial" w:cs="Arial"/>
              <w:sz w:val="16"/>
            </w:rPr>
            <w:fldChar w:fldCharType="separate"/>
          </w:r>
          <w:r w:rsidR="009F76E0">
            <w:rPr>
              <w:rFonts w:ascii="Arial" w:hAnsi="Arial" w:cs="Arial"/>
              <w:noProof/>
              <w:sz w:val="16"/>
            </w:rPr>
            <w:t>C:\Users\luc.sidebotham\Downloads\EHS-Compliance-Officer-Grade-5-JD-PS-Oct-20.docx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</w:tbl>
  <w:p w14:paraId="2FC17F8B" w14:textId="77777777" w:rsidR="004F4E21" w:rsidRDefault="004F4E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B3DE7"/>
    <w:multiLevelType w:val="hybridMultilevel"/>
    <w:tmpl w:val="C478C2AC"/>
    <w:lvl w:ilvl="0" w:tplc="E9AE7D66">
      <w:start w:val="1"/>
      <w:numFmt w:val="bullet"/>
      <w:lvlText w:val=""/>
      <w:lvlJc w:val="left"/>
      <w:pPr>
        <w:tabs>
          <w:tab w:val="num" w:pos="284"/>
        </w:tabs>
        <w:ind w:left="0" w:firstLine="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B4073"/>
    <w:multiLevelType w:val="hybridMultilevel"/>
    <w:tmpl w:val="845AD9D8"/>
    <w:lvl w:ilvl="0" w:tplc="DA4C1290">
      <w:start w:val="1"/>
      <w:numFmt w:val="lowerLetter"/>
      <w:lvlText w:val="%1."/>
      <w:lvlJc w:val="left"/>
      <w:pPr>
        <w:ind w:left="720" w:hanging="360"/>
      </w:pPr>
    </w:lvl>
    <w:lvl w:ilvl="1" w:tplc="8E920D4A">
      <w:start w:val="1"/>
      <w:numFmt w:val="lowerLetter"/>
      <w:lvlText w:val="%2."/>
      <w:lvlJc w:val="left"/>
      <w:pPr>
        <w:ind w:left="1440" w:hanging="360"/>
      </w:pPr>
    </w:lvl>
    <w:lvl w:ilvl="2" w:tplc="3724D422">
      <w:start w:val="1"/>
      <w:numFmt w:val="lowerRoman"/>
      <w:lvlText w:val="%3."/>
      <w:lvlJc w:val="right"/>
      <w:pPr>
        <w:ind w:left="2160" w:hanging="180"/>
      </w:pPr>
    </w:lvl>
    <w:lvl w:ilvl="3" w:tplc="C6069028">
      <w:start w:val="1"/>
      <w:numFmt w:val="decimal"/>
      <w:lvlText w:val="%4."/>
      <w:lvlJc w:val="left"/>
      <w:pPr>
        <w:ind w:left="2880" w:hanging="360"/>
      </w:pPr>
    </w:lvl>
    <w:lvl w:ilvl="4" w:tplc="CDB4F078">
      <w:start w:val="1"/>
      <w:numFmt w:val="lowerLetter"/>
      <w:lvlText w:val="%5."/>
      <w:lvlJc w:val="left"/>
      <w:pPr>
        <w:ind w:left="3600" w:hanging="360"/>
      </w:pPr>
    </w:lvl>
    <w:lvl w:ilvl="5" w:tplc="D57CB554">
      <w:start w:val="1"/>
      <w:numFmt w:val="lowerRoman"/>
      <w:lvlText w:val="%6."/>
      <w:lvlJc w:val="right"/>
      <w:pPr>
        <w:ind w:left="4320" w:hanging="180"/>
      </w:pPr>
    </w:lvl>
    <w:lvl w:ilvl="6" w:tplc="DE36441E">
      <w:start w:val="1"/>
      <w:numFmt w:val="decimal"/>
      <w:lvlText w:val="%7."/>
      <w:lvlJc w:val="left"/>
      <w:pPr>
        <w:ind w:left="5040" w:hanging="360"/>
      </w:pPr>
    </w:lvl>
    <w:lvl w:ilvl="7" w:tplc="BA6EA8D2">
      <w:start w:val="1"/>
      <w:numFmt w:val="lowerLetter"/>
      <w:lvlText w:val="%8."/>
      <w:lvlJc w:val="left"/>
      <w:pPr>
        <w:ind w:left="5760" w:hanging="360"/>
      </w:pPr>
    </w:lvl>
    <w:lvl w:ilvl="8" w:tplc="2D12740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357994"/>
    <w:multiLevelType w:val="hybridMultilevel"/>
    <w:tmpl w:val="EFBA54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A857E2"/>
    <w:multiLevelType w:val="hybridMultilevel"/>
    <w:tmpl w:val="9B1E459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1133561"/>
    <w:multiLevelType w:val="hybridMultilevel"/>
    <w:tmpl w:val="F8A222AA"/>
    <w:lvl w:ilvl="0" w:tplc="0409000F">
      <w:start w:val="1"/>
      <w:numFmt w:val="decimal"/>
      <w:lvlText w:val="%1."/>
      <w:lvlJc w:val="left"/>
      <w:pPr>
        <w:ind w:left="394" w:hanging="360"/>
      </w:pPr>
    </w:lvl>
    <w:lvl w:ilvl="1" w:tplc="04090019" w:tentative="1">
      <w:start w:val="1"/>
      <w:numFmt w:val="lowerLetter"/>
      <w:lvlText w:val="%2."/>
      <w:lvlJc w:val="left"/>
      <w:pPr>
        <w:ind w:left="1114" w:hanging="360"/>
      </w:pPr>
    </w:lvl>
    <w:lvl w:ilvl="2" w:tplc="0409001B" w:tentative="1">
      <w:start w:val="1"/>
      <w:numFmt w:val="lowerRoman"/>
      <w:lvlText w:val="%3."/>
      <w:lvlJc w:val="right"/>
      <w:pPr>
        <w:ind w:left="1834" w:hanging="180"/>
      </w:pPr>
    </w:lvl>
    <w:lvl w:ilvl="3" w:tplc="0409000F" w:tentative="1">
      <w:start w:val="1"/>
      <w:numFmt w:val="decimal"/>
      <w:lvlText w:val="%4."/>
      <w:lvlJc w:val="left"/>
      <w:pPr>
        <w:ind w:left="2554" w:hanging="360"/>
      </w:pPr>
    </w:lvl>
    <w:lvl w:ilvl="4" w:tplc="04090019" w:tentative="1">
      <w:start w:val="1"/>
      <w:numFmt w:val="lowerLetter"/>
      <w:lvlText w:val="%5."/>
      <w:lvlJc w:val="left"/>
      <w:pPr>
        <w:ind w:left="3274" w:hanging="360"/>
      </w:pPr>
    </w:lvl>
    <w:lvl w:ilvl="5" w:tplc="0409001B" w:tentative="1">
      <w:start w:val="1"/>
      <w:numFmt w:val="lowerRoman"/>
      <w:lvlText w:val="%6."/>
      <w:lvlJc w:val="right"/>
      <w:pPr>
        <w:ind w:left="3994" w:hanging="180"/>
      </w:pPr>
    </w:lvl>
    <w:lvl w:ilvl="6" w:tplc="0409000F" w:tentative="1">
      <w:start w:val="1"/>
      <w:numFmt w:val="decimal"/>
      <w:lvlText w:val="%7."/>
      <w:lvlJc w:val="left"/>
      <w:pPr>
        <w:ind w:left="4714" w:hanging="360"/>
      </w:pPr>
    </w:lvl>
    <w:lvl w:ilvl="7" w:tplc="04090019" w:tentative="1">
      <w:start w:val="1"/>
      <w:numFmt w:val="lowerLetter"/>
      <w:lvlText w:val="%8."/>
      <w:lvlJc w:val="left"/>
      <w:pPr>
        <w:ind w:left="5434" w:hanging="360"/>
      </w:pPr>
    </w:lvl>
    <w:lvl w:ilvl="8" w:tplc="040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5" w15:restartNumberingAfterBreak="0">
    <w:nsid w:val="2AED7DBA"/>
    <w:multiLevelType w:val="hybridMultilevel"/>
    <w:tmpl w:val="F1AE379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50E27FB"/>
    <w:multiLevelType w:val="hybridMultilevel"/>
    <w:tmpl w:val="06146D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8370BD"/>
    <w:multiLevelType w:val="hybridMultilevel"/>
    <w:tmpl w:val="2986750E"/>
    <w:lvl w:ilvl="0" w:tplc="5BE02232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C47AE1"/>
    <w:multiLevelType w:val="hybridMultilevel"/>
    <w:tmpl w:val="31980D9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B3343FC"/>
    <w:multiLevelType w:val="hybridMultilevel"/>
    <w:tmpl w:val="3B3831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2807B67"/>
    <w:multiLevelType w:val="hybridMultilevel"/>
    <w:tmpl w:val="F446E168"/>
    <w:lvl w:ilvl="0" w:tplc="453692B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A3C3D9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A61E816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DAC3C3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47E3A9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CC8FBB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D06BB5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E6C7A5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930A660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30856A3"/>
    <w:multiLevelType w:val="hybridMultilevel"/>
    <w:tmpl w:val="3440E470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470F5FF5"/>
    <w:multiLevelType w:val="hybridMultilevel"/>
    <w:tmpl w:val="FFFFFFFF"/>
    <w:lvl w:ilvl="0" w:tplc="1408B4C4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3DFC54DC">
      <w:numFmt w:val="decimal"/>
      <w:lvlText w:val=""/>
      <w:lvlJc w:val="left"/>
    </w:lvl>
    <w:lvl w:ilvl="2" w:tplc="CF709016">
      <w:numFmt w:val="decimal"/>
      <w:lvlText w:val=""/>
      <w:lvlJc w:val="left"/>
    </w:lvl>
    <w:lvl w:ilvl="3" w:tplc="1E5E3C7E">
      <w:numFmt w:val="decimal"/>
      <w:lvlText w:val=""/>
      <w:lvlJc w:val="left"/>
    </w:lvl>
    <w:lvl w:ilvl="4" w:tplc="396C4CDA">
      <w:numFmt w:val="decimal"/>
      <w:lvlText w:val=""/>
      <w:lvlJc w:val="left"/>
    </w:lvl>
    <w:lvl w:ilvl="5" w:tplc="D98ED910">
      <w:numFmt w:val="decimal"/>
      <w:lvlText w:val=""/>
      <w:lvlJc w:val="left"/>
    </w:lvl>
    <w:lvl w:ilvl="6" w:tplc="DF1832E0">
      <w:numFmt w:val="decimal"/>
      <w:lvlText w:val=""/>
      <w:lvlJc w:val="left"/>
    </w:lvl>
    <w:lvl w:ilvl="7" w:tplc="155E3B30">
      <w:numFmt w:val="decimal"/>
      <w:lvlText w:val=""/>
      <w:lvlJc w:val="left"/>
    </w:lvl>
    <w:lvl w:ilvl="8" w:tplc="F43A148C">
      <w:numFmt w:val="decimal"/>
      <w:lvlText w:val=""/>
      <w:lvlJc w:val="left"/>
    </w:lvl>
  </w:abstractNum>
  <w:abstractNum w:abstractNumId="13" w15:restartNumberingAfterBreak="0">
    <w:nsid w:val="482A2CA8"/>
    <w:multiLevelType w:val="hybridMultilevel"/>
    <w:tmpl w:val="FFFFFFFF"/>
    <w:lvl w:ilvl="0" w:tplc="D8D0235E">
      <w:start w:val="1"/>
      <w:numFmt w:val="lowerLetter"/>
      <w:lvlText w:val="%1."/>
      <w:lvlJc w:val="left"/>
      <w:pPr>
        <w:ind w:left="720" w:hanging="360"/>
      </w:pPr>
    </w:lvl>
    <w:lvl w:ilvl="1" w:tplc="46C67A8E">
      <w:start w:val="1"/>
      <w:numFmt w:val="lowerLetter"/>
      <w:lvlText w:val="%2."/>
      <w:lvlJc w:val="left"/>
      <w:pPr>
        <w:ind w:left="1440" w:hanging="360"/>
      </w:pPr>
    </w:lvl>
    <w:lvl w:ilvl="2" w:tplc="131A0C6E">
      <w:start w:val="1"/>
      <w:numFmt w:val="lowerRoman"/>
      <w:lvlText w:val="%3."/>
      <w:lvlJc w:val="right"/>
      <w:pPr>
        <w:ind w:left="2160" w:hanging="180"/>
      </w:pPr>
    </w:lvl>
    <w:lvl w:ilvl="3" w:tplc="367C9E6A">
      <w:start w:val="1"/>
      <w:numFmt w:val="decimal"/>
      <w:lvlText w:val="%4."/>
      <w:lvlJc w:val="left"/>
      <w:pPr>
        <w:ind w:left="2880" w:hanging="360"/>
      </w:pPr>
    </w:lvl>
    <w:lvl w:ilvl="4" w:tplc="FA7CF2B0">
      <w:start w:val="1"/>
      <w:numFmt w:val="lowerLetter"/>
      <w:lvlText w:val="%5."/>
      <w:lvlJc w:val="left"/>
      <w:pPr>
        <w:ind w:left="3600" w:hanging="360"/>
      </w:pPr>
    </w:lvl>
    <w:lvl w:ilvl="5" w:tplc="F7763016">
      <w:start w:val="1"/>
      <w:numFmt w:val="lowerRoman"/>
      <w:lvlText w:val="%6."/>
      <w:lvlJc w:val="right"/>
      <w:pPr>
        <w:ind w:left="4320" w:hanging="180"/>
      </w:pPr>
    </w:lvl>
    <w:lvl w:ilvl="6" w:tplc="2FFC2288">
      <w:start w:val="1"/>
      <w:numFmt w:val="decimal"/>
      <w:lvlText w:val="%7."/>
      <w:lvlJc w:val="left"/>
      <w:pPr>
        <w:ind w:left="5040" w:hanging="360"/>
      </w:pPr>
    </w:lvl>
    <w:lvl w:ilvl="7" w:tplc="2DC8A412">
      <w:start w:val="1"/>
      <w:numFmt w:val="lowerLetter"/>
      <w:lvlText w:val="%8."/>
      <w:lvlJc w:val="left"/>
      <w:pPr>
        <w:ind w:left="5760" w:hanging="360"/>
      </w:pPr>
    </w:lvl>
    <w:lvl w:ilvl="8" w:tplc="B032E33E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F05DD4"/>
    <w:multiLevelType w:val="hybridMultilevel"/>
    <w:tmpl w:val="AFC80D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247CE5"/>
    <w:multiLevelType w:val="hybridMultilevel"/>
    <w:tmpl w:val="31980D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327429"/>
    <w:multiLevelType w:val="hybridMultilevel"/>
    <w:tmpl w:val="3814D400"/>
    <w:lvl w:ilvl="0" w:tplc="7B083CF6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  <w:lvl w:ilvl="1" w:tplc="2E2CDB1C">
      <w:numFmt w:val="decimal"/>
      <w:lvlText w:val=""/>
      <w:lvlJc w:val="left"/>
    </w:lvl>
    <w:lvl w:ilvl="2" w:tplc="857413A2">
      <w:numFmt w:val="decimal"/>
      <w:lvlText w:val=""/>
      <w:lvlJc w:val="left"/>
    </w:lvl>
    <w:lvl w:ilvl="3" w:tplc="A8B00300">
      <w:numFmt w:val="decimal"/>
      <w:lvlText w:val=""/>
      <w:lvlJc w:val="left"/>
    </w:lvl>
    <w:lvl w:ilvl="4" w:tplc="595ECB64">
      <w:numFmt w:val="decimal"/>
      <w:lvlText w:val=""/>
      <w:lvlJc w:val="left"/>
    </w:lvl>
    <w:lvl w:ilvl="5" w:tplc="75EE9410">
      <w:numFmt w:val="decimal"/>
      <w:lvlText w:val=""/>
      <w:lvlJc w:val="left"/>
    </w:lvl>
    <w:lvl w:ilvl="6" w:tplc="D58E525A">
      <w:numFmt w:val="decimal"/>
      <w:lvlText w:val=""/>
      <w:lvlJc w:val="left"/>
    </w:lvl>
    <w:lvl w:ilvl="7" w:tplc="A11C5D04">
      <w:numFmt w:val="decimal"/>
      <w:lvlText w:val=""/>
      <w:lvlJc w:val="left"/>
    </w:lvl>
    <w:lvl w:ilvl="8" w:tplc="BE5EA356">
      <w:numFmt w:val="decimal"/>
      <w:lvlText w:val=""/>
      <w:lvlJc w:val="left"/>
    </w:lvl>
  </w:abstractNum>
  <w:abstractNum w:abstractNumId="17" w15:restartNumberingAfterBreak="0">
    <w:nsid w:val="5CD76C5D"/>
    <w:multiLevelType w:val="hybridMultilevel"/>
    <w:tmpl w:val="09D804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D422D2"/>
    <w:multiLevelType w:val="hybridMultilevel"/>
    <w:tmpl w:val="872AF604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78F27E1"/>
    <w:multiLevelType w:val="hybridMultilevel"/>
    <w:tmpl w:val="8CD89E36"/>
    <w:lvl w:ilvl="0" w:tplc="E3FA97F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603767"/>
    <w:multiLevelType w:val="hybridMultilevel"/>
    <w:tmpl w:val="FD52C2BE"/>
    <w:lvl w:ilvl="0" w:tplc="C87CCC4A">
      <w:start w:val="1"/>
      <w:numFmt w:val="lowerLetter"/>
      <w:lvlText w:val="%1."/>
      <w:lvlJc w:val="left"/>
      <w:pPr>
        <w:ind w:left="397" w:hanging="397"/>
      </w:pPr>
      <w:rPr>
        <w:sz w:val="20"/>
        <w:szCs w:val="20"/>
      </w:rPr>
    </w:lvl>
    <w:lvl w:ilvl="1" w:tplc="D034EBD6">
      <w:start w:val="1"/>
      <w:numFmt w:val="bullet"/>
      <w:lvlText w:val=""/>
      <w:lvlJc w:val="left"/>
      <w:pPr>
        <w:ind w:left="680" w:hanging="283"/>
      </w:pPr>
      <w:rPr>
        <w:rFonts w:ascii="Symbol" w:hAnsi="Symbol" w:hint="default"/>
      </w:rPr>
    </w:lvl>
    <w:lvl w:ilvl="2" w:tplc="34505510">
      <w:start w:val="1"/>
      <w:numFmt w:val="lowerRoman"/>
      <w:lvlText w:val="%3)"/>
      <w:lvlJc w:val="left"/>
      <w:pPr>
        <w:ind w:left="1080" w:hanging="360"/>
      </w:pPr>
    </w:lvl>
    <w:lvl w:ilvl="3" w:tplc="B8261D74">
      <w:start w:val="1"/>
      <w:numFmt w:val="decimal"/>
      <w:lvlText w:val="(%4)"/>
      <w:lvlJc w:val="left"/>
      <w:pPr>
        <w:ind w:left="1440" w:hanging="360"/>
      </w:pPr>
    </w:lvl>
    <w:lvl w:ilvl="4" w:tplc="521A4148">
      <w:start w:val="1"/>
      <w:numFmt w:val="lowerLetter"/>
      <w:lvlText w:val="(%5)"/>
      <w:lvlJc w:val="left"/>
      <w:pPr>
        <w:ind w:left="1800" w:hanging="360"/>
      </w:pPr>
    </w:lvl>
    <w:lvl w:ilvl="5" w:tplc="C7688C12">
      <w:start w:val="1"/>
      <w:numFmt w:val="lowerRoman"/>
      <w:lvlText w:val="(%6)"/>
      <w:lvlJc w:val="left"/>
      <w:pPr>
        <w:ind w:left="2160" w:hanging="360"/>
      </w:pPr>
    </w:lvl>
    <w:lvl w:ilvl="6" w:tplc="2CBC8BC4">
      <w:start w:val="1"/>
      <w:numFmt w:val="decimal"/>
      <w:lvlText w:val="%7."/>
      <w:lvlJc w:val="left"/>
      <w:pPr>
        <w:ind w:left="2520" w:hanging="360"/>
      </w:pPr>
    </w:lvl>
    <w:lvl w:ilvl="7" w:tplc="7878F06A">
      <w:start w:val="1"/>
      <w:numFmt w:val="lowerLetter"/>
      <w:lvlText w:val="%8."/>
      <w:lvlJc w:val="left"/>
      <w:pPr>
        <w:ind w:left="2880" w:hanging="360"/>
      </w:pPr>
    </w:lvl>
    <w:lvl w:ilvl="8" w:tplc="B28AD6E2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75ED4FC9"/>
    <w:multiLevelType w:val="hybridMultilevel"/>
    <w:tmpl w:val="9B9ACCA0"/>
    <w:lvl w:ilvl="0" w:tplc="08090019">
      <w:start w:val="1"/>
      <w:numFmt w:val="lowerLetter"/>
      <w:lvlText w:val="%1."/>
      <w:lvlJc w:val="left"/>
      <w:pPr>
        <w:ind w:left="36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>
    <w:abstractNumId w:val="1"/>
  </w:num>
  <w:num w:numId="2">
    <w:abstractNumId w:val="10"/>
  </w:num>
  <w:num w:numId="3">
    <w:abstractNumId w:val="4"/>
  </w:num>
  <w:num w:numId="4">
    <w:abstractNumId w:val="3"/>
  </w:num>
  <w:num w:numId="5">
    <w:abstractNumId w:val="7"/>
  </w:num>
  <w:num w:numId="6">
    <w:abstractNumId w:val="16"/>
    <w:lvlOverride w:ilvl="0">
      <w:lvl w:ilvl="0" w:tplc="7B083CF6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7">
    <w:abstractNumId w:val="18"/>
  </w:num>
  <w:num w:numId="8">
    <w:abstractNumId w:val="12"/>
  </w:num>
  <w:num w:numId="9">
    <w:abstractNumId w:val="17"/>
  </w:num>
  <w:num w:numId="10">
    <w:abstractNumId w:val="19"/>
  </w:num>
  <w:num w:numId="11">
    <w:abstractNumId w:val="6"/>
  </w:num>
  <w:num w:numId="12">
    <w:abstractNumId w:val="8"/>
  </w:num>
  <w:num w:numId="13">
    <w:abstractNumId w:val="2"/>
  </w:num>
  <w:num w:numId="14">
    <w:abstractNumId w:val="14"/>
  </w:num>
  <w:num w:numId="15">
    <w:abstractNumId w:val="11"/>
  </w:num>
  <w:num w:numId="16">
    <w:abstractNumId w:val="15"/>
  </w:num>
  <w:num w:numId="17">
    <w:abstractNumId w:val="20"/>
  </w:num>
  <w:num w:numId="18">
    <w:abstractNumId w:val="9"/>
  </w:num>
  <w:num w:numId="19">
    <w:abstractNumId w:val="5"/>
  </w:num>
  <w:num w:numId="20">
    <w:abstractNumId w:val="21"/>
  </w:num>
  <w:num w:numId="21">
    <w:abstractNumId w:val="0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xMDczNLY0MDG2NDVR0lEKTi0uzszPAykwrAUAVMPqXCwAAAA="/>
  </w:docVars>
  <w:rsids>
    <w:rsidRoot w:val="00CE5CC0"/>
    <w:rsid w:val="00017862"/>
    <w:rsid w:val="0004622B"/>
    <w:rsid w:val="0005336F"/>
    <w:rsid w:val="00060161"/>
    <w:rsid w:val="00066BDA"/>
    <w:rsid w:val="0006751E"/>
    <w:rsid w:val="00086946"/>
    <w:rsid w:val="00094617"/>
    <w:rsid w:val="000B2603"/>
    <w:rsid w:val="000B4042"/>
    <w:rsid w:val="000C033F"/>
    <w:rsid w:val="000D4DBB"/>
    <w:rsid w:val="000E3022"/>
    <w:rsid w:val="000F7E17"/>
    <w:rsid w:val="00102775"/>
    <w:rsid w:val="00112233"/>
    <w:rsid w:val="00126EFD"/>
    <w:rsid w:val="001405CA"/>
    <w:rsid w:val="00147B8A"/>
    <w:rsid w:val="00174D9A"/>
    <w:rsid w:val="00183DA7"/>
    <w:rsid w:val="00196ECF"/>
    <w:rsid w:val="001A30D5"/>
    <w:rsid w:val="001A7D4A"/>
    <w:rsid w:val="001B704E"/>
    <w:rsid w:val="001D600C"/>
    <w:rsid w:val="001D6FE4"/>
    <w:rsid w:val="00212959"/>
    <w:rsid w:val="00233681"/>
    <w:rsid w:val="0023486B"/>
    <w:rsid w:val="00255321"/>
    <w:rsid w:val="00257617"/>
    <w:rsid w:val="00281960"/>
    <w:rsid w:val="002874FF"/>
    <w:rsid w:val="002927F0"/>
    <w:rsid w:val="002B7960"/>
    <w:rsid w:val="002C4785"/>
    <w:rsid w:val="002D1F60"/>
    <w:rsid w:val="002D75AB"/>
    <w:rsid w:val="00304E05"/>
    <w:rsid w:val="003053DE"/>
    <w:rsid w:val="0031522D"/>
    <w:rsid w:val="003152FB"/>
    <w:rsid w:val="003214D3"/>
    <w:rsid w:val="003410C2"/>
    <w:rsid w:val="003469D1"/>
    <w:rsid w:val="00351CF9"/>
    <w:rsid w:val="00356388"/>
    <w:rsid w:val="003569AE"/>
    <w:rsid w:val="003678CB"/>
    <w:rsid w:val="003B505C"/>
    <w:rsid w:val="003C0A6F"/>
    <w:rsid w:val="003D53CA"/>
    <w:rsid w:val="003E0145"/>
    <w:rsid w:val="003F6944"/>
    <w:rsid w:val="00402DFF"/>
    <w:rsid w:val="00407A97"/>
    <w:rsid w:val="00420B12"/>
    <w:rsid w:val="00422028"/>
    <w:rsid w:val="00422D4B"/>
    <w:rsid w:val="0043615E"/>
    <w:rsid w:val="0044460E"/>
    <w:rsid w:val="004513D5"/>
    <w:rsid w:val="00457A02"/>
    <w:rsid w:val="004614FD"/>
    <w:rsid w:val="004749FC"/>
    <w:rsid w:val="0047649D"/>
    <w:rsid w:val="00481143"/>
    <w:rsid w:val="0048196E"/>
    <w:rsid w:val="00483691"/>
    <w:rsid w:val="0049153D"/>
    <w:rsid w:val="004A485B"/>
    <w:rsid w:val="004A55C9"/>
    <w:rsid w:val="004B0EE7"/>
    <w:rsid w:val="004E17D3"/>
    <w:rsid w:val="004E7FDF"/>
    <w:rsid w:val="004F4E21"/>
    <w:rsid w:val="004F5D11"/>
    <w:rsid w:val="00500961"/>
    <w:rsid w:val="00545E21"/>
    <w:rsid w:val="00550957"/>
    <w:rsid w:val="00566EBA"/>
    <w:rsid w:val="00570E44"/>
    <w:rsid w:val="0057151D"/>
    <w:rsid w:val="005818C5"/>
    <w:rsid w:val="00593489"/>
    <w:rsid w:val="005A0A74"/>
    <w:rsid w:val="005B5E86"/>
    <w:rsid w:val="005C4A5D"/>
    <w:rsid w:val="005D6399"/>
    <w:rsid w:val="005E6454"/>
    <w:rsid w:val="0062222D"/>
    <w:rsid w:val="006424AE"/>
    <w:rsid w:val="00642F97"/>
    <w:rsid w:val="006532BA"/>
    <w:rsid w:val="00656369"/>
    <w:rsid w:val="0066130B"/>
    <w:rsid w:val="00675014"/>
    <w:rsid w:val="0068482E"/>
    <w:rsid w:val="00687AF7"/>
    <w:rsid w:val="006A4899"/>
    <w:rsid w:val="006B0FBF"/>
    <w:rsid w:val="006B6037"/>
    <w:rsid w:val="006C0A77"/>
    <w:rsid w:val="006C4FE0"/>
    <w:rsid w:val="006C5C55"/>
    <w:rsid w:val="006D51A7"/>
    <w:rsid w:val="006E46B5"/>
    <w:rsid w:val="006F1BB4"/>
    <w:rsid w:val="00700AC4"/>
    <w:rsid w:val="00711A28"/>
    <w:rsid w:val="007142FF"/>
    <w:rsid w:val="00752A8A"/>
    <w:rsid w:val="00752B39"/>
    <w:rsid w:val="007626AE"/>
    <w:rsid w:val="00782039"/>
    <w:rsid w:val="007B0CD5"/>
    <w:rsid w:val="007B4A9D"/>
    <w:rsid w:val="007C06A6"/>
    <w:rsid w:val="007E6A1B"/>
    <w:rsid w:val="007E70A4"/>
    <w:rsid w:val="00810914"/>
    <w:rsid w:val="00815D38"/>
    <w:rsid w:val="00845545"/>
    <w:rsid w:val="008511C2"/>
    <w:rsid w:val="00851875"/>
    <w:rsid w:val="00855848"/>
    <w:rsid w:val="008616D5"/>
    <w:rsid w:val="00867C0B"/>
    <w:rsid w:val="00877501"/>
    <w:rsid w:val="00890D51"/>
    <w:rsid w:val="008925E6"/>
    <w:rsid w:val="00895A2C"/>
    <w:rsid w:val="0089757E"/>
    <w:rsid w:val="008A77A4"/>
    <w:rsid w:val="008E4360"/>
    <w:rsid w:val="008F5E08"/>
    <w:rsid w:val="009101DE"/>
    <w:rsid w:val="009226C9"/>
    <w:rsid w:val="00930113"/>
    <w:rsid w:val="009315CD"/>
    <w:rsid w:val="00933B2D"/>
    <w:rsid w:val="00936E0D"/>
    <w:rsid w:val="009542B9"/>
    <w:rsid w:val="00954584"/>
    <w:rsid w:val="00954CDD"/>
    <w:rsid w:val="00972504"/>
    <w:rsid w:val="009824AD"/>
    <w:rsid w:val="00984C5A"/>
    <w:rsid w:val="00985D96"/>
    <w:rsid w:val="00993BDC"/>
    <w:rsid w:val="00994AD9"/>
    <w:rsid w:val="009D390F"/>
    <w:rsid w:val="009F76E0"/>
    <w:rsid w:val="00A06454"/>
    <w:rsid w:val="00A06AFE"/>
    <w:rsid w:val="00A1374E"/>
    <w:rsid w:val="00A316DA"/>
    <w:rsid w:val="00A71DE0"/>
    <w:rsid w:val="00A74748"/>
    <w:rsid w:val="00A87BB7"/>
    <w:rsid w:val="00AB509F"/>
    <w:rsid w:val="00AB5F1B"/>
    <w:rsid w:val="00AD66B9"/>
    <w:rsid w:val="00B11B8A"/>
    <w:rsid w:val="00B26506"/>
    <w:rsid w:val="00B40770"/>
    <w:rsid w:val="00B42ED5"/>
    <w:rsid w:val="00B5622F"/>
    <w:rsid w:val="00B56DCD"/>
    <w:rsid w:val="00B905AC"/>
    <w:rsid w:val="00BA79DF"/>
    <w:rsid w:val="00BB6A14"/>
    <w:rsid w:val="00BD50FD"/>
    <w:rsid w:val="00BF0539"/>
    <w:rsid w:val="00C005E9"/>
    <w:rsid w:val="00C00D71"/>
    <w:rsid w:val="00C04097"/>
    <w:rsid w:val="00C05E8B"/>
    <w:rsid w:val="00C15CA0"/>
    <w:rsid w:val="00C31A26"/>
    <w:rsid w:val="00C335EE"/>
    <w:rsid w:val="00C37976"/>
    <w:rsid w:val="00C67EE0"/>
    <w:rsid w:val="00C7319E"/>
    <w:rsid w:val="00CA7CC0"/>
    <w:rsid w:val="00CB4A43"/>
    <w:rsid w:val="00CB622C"/>
    <w:rsid w:val="00CB77B9"/>
    <w:rsid w:val="00CC1704"/>
    <w:rsid w:val="00CD2E4D"/>
    <w:rsid w:val="00CE5CC0"/>
    <w:rsid w:val="00CF17AF"/>
    <w:rsid w:val="00D10CCC"/>
    <w:rsid w:val="00D14E9C"/>
    <w:rsid w:val="00D178E2"/>
    <w:rsid w:val="00D17932"/>
    <w:rsid w:val="00D371B9"/>
    <w:rsid w:val="00D4316A"/>
    <w:rsid w:val="00D43618"/>
    <w:rsid w:val="00D520BA"/>
    <w:rsid w:val="00D63BB9"/>
    <w:rsid w:val="00D75C46"/>
    <w:rsid w:val="00D8064C"/>
    <w:rsid w:val="00DB25DB"/>
    <w:rsid w:val="00DB61B1"/>
    <w:rsid w:val="00DF12A1"/>
    <w:rsid w:val="00E10BFD"/>
    <w:rsid w:val="00E12C88"/>
    <w:rsid w:val="00E25A74"/>
    <w:rsid w:val="00E341A0"/>
    <w:rsid w:val="00E6411D"/>
    <w:rsid w:val="00E80A21"/>
    <w:rsid w:val="00E85AF6"/>
    <w:rsid w:val="00E90DA4"/>
    <w:rsid w:val="00E97F49"/>
    <w:rsid w:val="00ED079E"/>
    <w:rsid w:val="00ED4D6A"/>
    <w:rsid w:val="00EE2D3D"/>
    <w:rsid w:val="00EE4C17"/>
    <w:rsid w:val="00EF38AD"/>
    <w:rsid w:val="00EF5558"/>
    <w:rsid w:val="00F074FE"/>
    <w:rsid w:val="00F11936"/>
    <w:rsid w:val="00F13075"/>
    <w:rsid w:val="00F13ADC"/>
    <w:rsid w:val="00F21180"/>
    <w:rsid w:val="00F25081"/>
    <w:rsid w:val="00F35399"/>
    <w:rsid w:val="00F35D23"/>
    <w:rsid w:val="00F43274"/>
    <w:rsid w:val="00F50AFA"/>
    <w:rsid w:val="00F655F5"/>
    <w:rsid w:val="00F67AF8"/>
    <w:rsid w:val="00FB2F21"/>
    <w:rsid w:val="00FD54A4"/>
    <w:rsid w:val="00FE4723"/>
    <w:rsid w:val="00FE6B2C"/>
    <w:rsid w:val="05B1ECDC"/>
    <w:rsid w:val="06B1FE91"/>
    <w:rsid w:val="0765206E"/>
    <w:rsid w:val="09CA0751"/>
    <w:rsid w:val="0CFE1EA8"/>
    <w:rsid w:val="0EF6EEDC"/>
    <w:rsid w:val="115AAF12"/>
    <w:rsid w:val="164E8B34"/>
    <w:rsid w:val="1B0F5667"/>
    <w:rsid w:val="1B2D0DE0"/>
    <w:rsid w:val="1B32A5E1"/>
    <w:rsid w:val="1B8C0DF0"/>
    <w:rsid w:val="1C47CC8C"/>
    <w:rsid w:val="1E661C95"/>
    <w:rsid w:val="1FB2D046"/>
    <w:rsid w:val="25BE04DD"/>
    <w:rsid w:val="26C5731B"/>
    <w:rsid w:val="3024C425"/>
    <w:rsid w:val="349D64C3"/>
    <w:rsid w:val="35EB1175"/>
    <w:rsid w:val="365ACE6D"/>
    <w:rsid w:val="3A7BD9F2"/>
    <w:rsid w:val="3B39D43C"/>
    <w:rsid w:val="3BA89299"/>
    <w:rsid w:val="3DCABA68"/>
    <w:rsid w:val="3F015BA2"/>
    <w:rsid w:val="413E34A8"/>
    <w:rsid w:val="44726A8C"/>
    <w:rsid w:val="45F59697"/>
    <w:rsid w:val="463592D4"/>
    <w:rsid w:val="47A67917"/>
    <w:rsid w:val="4A6BEEA4"/>
    <w:rsid w:val="4BCCC91B"/>
    <w:rsid w:val="4C396A62"/>
    <w:rsid w:val="54FB417D"/>
    <w:rsid w:val="566967F7"/>
    <w:rsid w:val="59B49E30"/>
    <w:rsid w:val="5CAB060D"/>
    <w:rsid w:val="5F3381E5"/>
    <w:rsid w:val="619F044D"/>
    <w:rsid w:val="66EA6F87"/>
    <w:rsid w:val="6A6F137C"/>
    <w:rsid w:val="6CAC63F1"/>
    <w:rsid w:val="6E351423"/>
    <w:rsid w:val="6F041900"/>
    <w:rsid w:val="6F2D9E37"/>
    <w:rsid w:val="70C07062"/>
    <w:rsid w:val="70C5BB29"/>
    <w:rsid w:val="72872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F9392"/>
  <w15:docId w15:val="{46B9C7E8-3BDF-4828-B901-340B45BC3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5CC0"/>
    <w:rPr>
      <w:rFonts w:ascii="Times New Roman" w:eastAsia="Times New Roman" w:hAnsi="Times New Roman"/>
      <w:lang w:val="en-US" w:eastAsia="en-US"/>
    </w:rPr>
  </w:style>
  <w:style w:type="paragraph" w:styleId="Heading3">
    <w:name w:val="heading 3"/>
    <w:basedOn w:val="Normal"/>
    <w:next w:val="Normal"/>
    <w:link w:val="Heading3Char"/>
    <w:qFormat/>
    <w:rsid w:val="00CE5CC0"/>
    <w:pPr>
      <w:keepNext/>
      <w:outlineLvl w:val="2"/>
    </w:pPr>
    <w:rPr>
      <w:rFonts w:ascii="Arial" w:hAnsi="Arial"/>
      <w:b/>
      <w:sz w:val="22"/>
    </w:rPr>
  </w:style>
  <w:style w:type="paragraph" w:styleId="Heading6">
    <w:name w:val="heading 6"/>
    <w:basedOn w:val="Normal"/>
    <w:next w:val="Normal"/>
    <w:link w:val="Heading6Char"/>
    <w:qFormat/>
    <w:rsid w:val="00CE5CC0"/>
    <w:pPr>
      <w:keepNext/>
      <w:tabs>
        <w:tab w:val="left" w:pos="3119"/>
      </w:tabs>
      <w:ind w:right="-58"/>
      <w:outlineLvl w:val="5"/>
    </w:pPr>
    <w:rPr>
      <w:rFonts w:ascii="Arial" w:hAnsi="Arial" w:cs="Arial"/>
      <w:sz w:val="24"/>
      <w:lang w:val="en-GB"/>
    </w:rPr>
  </w:style>
  <w:style w:type="paragraph" w:styleId="Heading7">
    <w:name w:val="heading 7"/>
    <w:basedOn w:val="Normal"/>
    <w:next w:val="Normal"/>
    <w:link w:val="Heading7Char"/>
    <w:qFormat/>
    <w:rsid w:val="00CE5CC0"/>
    <w:pPr>
      <w:keepNext/>
      <w:tabs>
        <w:tab w:val="left" w:pos="34"/>
      </w:tabs>
      <w:ind w:left="34" w:right="34"/>
      <w:outlineLvl w:val="6"/>
    </w:pPr>
    <w:rPr>
      <w:rFonts w:ascii="Arial" w:hAnsi="Arial" w:cs="Arial"/>
      <w:b/>
      <w:bCs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CE5CC0"/>
    <w:rPr>
      <w:rFonts w:ascii="Arial" w:eastAsia="Times New Roman" w:hAnsi="Arial" w:cs="Times New Roman"/>
      <w:b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rsid w:val="00CE5CC0"/>
    <w:rPr>
      <w:rFonts w:ascii="Arial" w:eastAsia="Times New Roman" w:hAnsi="Arial" w:cs="Arial"/>
      <w:sz w:val="24"/>
      <w:szCs w:val="20"/>
    </w:rPr>
  </w:style>
  <w:style w:type="character" w:customStyle="1" w:styleId="Heading7Char">
    <w:name w:val="Heading 7 Char"/>
    <w:basedOn w:val="DefaultParagraphFont"/>
    <w:link w:val="Heading7"/>
    <w:rsid w:val="00CE5CC0"/>
    <w:rPr>
      <w:rFonts w:ascii="Arial" w:eastAsia="Times New Roman" w:hAnsi="Arial" w:cs="Arial"/>
      <w:b/>
      <w:bCs/>
      <w:sz w:val="24"/>
      <w:szCs w:val="20"/>
    </w:rPr>
  </w:style>
  <w:style w:type="paragraph" w:styleId="BodyText">
    <w:name w:val="Body Text"/>
    <w:basedOn w:val="Normal"/>
    <w:link w:val="BodyTextChar"/>
    <w:rsid w:val="00CE5CC0"/>
    <w:rPr>
      <w:rFonts w:ascii="Arial" w:hAnsi="Arial"/>
      <w:sz w:val="22"/>
    </w:rPr>
  </w:style>
  <w:style w:type="character" w:customStyle="1" w:styleId="BodyTextChar">
    <w:name w:val="Body Text Char"/>
    <w:basedOn w:val="DefaultParagraphFont"/>
    <w:link w:val="BodyText"/>
    <w:rsid w:val="00CE5CC0"/>
    <w:rPr>
      <w:rFonts w:ascii="Arial" w:eastAsia="Times New Roman" w:hAnsi="Arial" w:cs="Times New Roman"/>
      <w:szCs w:val="20"/>
      <w:lang w:val="en-US"/>
    </w:rPr>
  </w:style>
  <w:style w:type="paragraph" w:styleId="Header">
    <w:name w:val="header"/>
    <w:basedOn w:val="Normal"/>
    <w:link w:val="HeaderChar"/>
    <w:uiPriority w:val="99"/>
    <w:rsid w:val="00CE5CC0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5CC0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rsid w:val="00CE5CC0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CE5C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PageNumber">
    <w:name w:val="page number"/>
    <w:basedOn w:val="DefaultParagraphFont"/>
    <w:rsid w:val="00CE5CC0"/>
  </w:style>
  <w:style w:type="paragraph" w:styleId="ListParagraph">
    <w:name w:val="List Paragraph"/>
    <w:basedOn w:val="Normal"/>
    <w:uiPriority w:val="34"/>
    <w:qFormat/>
    <w:rsid w:val="00752A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11B8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1B8A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normaltextrun">
    <w:name w:val="normaltextrun"/>
    <w:basedOn w:val="DefaultParagraphFont"/>
    <w:rsid w:val="003410C2"/>
  </w:style>
  <w:style w:type="character" w:customStyle="1" w:styleId="eop">
    <w:name w:val="eop"/>
    <w:basedOn w:val="DefaultParagraphFont"/>
    <w:rsid w:val="000C033F"/>
  </w:style>
  <w:style w:type="character" w:styleId="CommentReference">
    <w:name w:val="annotation reference"/>
    <w:basedOn w:val="DefaultParagraphFont"/>
    <w:uiPriority w:val="99"/>
    <w:semiHidden/>
    <w:unhideWhenUsed/>
    <w:rsid w:val="000946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4617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4617"/>
    <w:rPr>
      <w:rFonts w:ascii="Times New Roman" w:eastAsia="Times New Roman" w:hAnsi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46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4617"/>
    <w:rPr>
      <w:rFonts w:ascii="Times New Roman" w:eastAsia="Times New Roman" w:hAnsi="Times New Roman"/>
      <w:b/>
      <w:bCs/>
      <w:lang w:val="en-US" w:eastAsia="en-US"/>
    </w:rPr>
  </w:style>
  <w:style w:type="table" w:styleId="ListTable5Dark-Accent1">
    <w:name w:val="List Table 5 Dark Accent 1"/>
    <w:basedOn w:val="TableNormal"/>
    <w:uiPriority w:val="50"/>
    <w:rsid w:val="00F25081"/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C1E17907144842993FB56EA2FF3329" ma:contentTypeVersion="14" ma:contentTypeDescription="Create a new document." ma:contentTypeScope="" ma:versionID="eba1930d7cfdaac6a6ed56a9d4e72659">
  <xsd:schema xmlns:xsd="http://www.w3.org/2001/XMLSchema" xmlns:xs="http://www.w3.org/2001/XMLSchema" xmlns:p="http://schemas.microsoft.com/office/2006/metadata/properties" xmlns:ns1="http://schemas.microsoft.com/sharepoint/v3" xmlns:ns2="ed002d72-e64c-4e6e-a3a2-6c2de8910e73" xmlns:ns3="7361be78-f0af-481b-9f74-610160dc87de" targetNamespace="http://schemas.microsoft.com/office/2006/metadata/properties" ma:root="true" ma:fieldsID="efe56d25fbed781f1b8d14684e26f316" ns1:_="" ns2:_="" ns3:_="">
    <xsd:import namespace="http://schemas.microsoft.com/sharepoint/v3"/>
    <xsd:import namespace="ed002d72-e64c-4e6e-a3a2-6c2de8910e73"/>
    <xsd:import namespace="7361be78-f0af-481b-9f74-610160dc87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002d72-e64c-4e6e-a3a2-6c2de8910e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61be78-f0af-481b-9f74-610160dc87d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DE3327-ED29-41AE-8AEB-2223F944790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27DDF907-1F3D-4606-920A-4C496E9569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C14B46-0E3C-46D5-B7B4-C8CD459114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d002d72-e64c-4e6e-a3a2-6c2de8910e73"/>
    <ds:schemaRef ds:uri="7361be78-f0af-481b-9f74-610160dc87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BB42728-56E8-4FCF-9B0F-BABD3B110D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641</Words>
  <Characters>9359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evin Housing Association</Company>
  <LinksUpToDate>false</LinksUpToDate>
  <CharactersWithSpaces>10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z.bangerh</dc:creator>
  <cp:lastModifiedBy>Luc Sidebotham</cp:lastModifiedBy>
  <cp:revision>3</cp:revision>
  <cp:lastPrinted>2020-11-30T11:30:00Z</cp:lastPrinted>
  <dcterms:created xsi:type="dcterms:W3CDTF">2020-11-30T12:06:00Z</dcterms:created>
  <dcterms:modified xsi:type="dcterms:W3CDTF">2020-11-30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C1E17907144842993FB56EA2FF3329</vt:lpwstr>
  </property>
</Properties>
</file>